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5704AB9D" w14:textId="77777777" w:rsidR="00AC7EE0" w:rsidRDefault="00AC7EE0" w:rsidP="00730532">
      <w:pPr>
        <w:spacing w:after="0" w:line="240" w:lineRule="auto"/>
        <w:ind w:right="88"/>
        <w:rPr>
          <w:rFonts w:cs="Times New Roman"/>
          <w:sz w:val="16"/>
          <w:szCs w:val="16"/>
        </w:rPr>
      </w:pPr>
    </w:p>
    <w:p w14:paraId="650B356B" w14:textId="0F51FA86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ABDB1" w14:textId="2798F72B" w:rsidR="00403530" w:rsidRPr="00141735" w:rsidRDefault="00DE7DA1" w:rsidP="00730532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2C2A6C" id="Straight Connector 5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62707053" w14:textId="77777777" w:rsidR="00B22258" w:rsidRDefault="00B22258" w:rsidP="00F95055">
      <w:pPr>
        <w:pStyle w:val="NoSpacing"/>
        <w:rPr>
          <w:b/>
          <w:bCs/>
          <w:sz w:val="23"/>
          <w:szCs w:val="23"/>
          <w:u w:val="single"/>
        </w:rPr>
      </w:pPr>
    </w:p>
    <w:p w14:paraId="76489F9C" w14:textId="4D0C0D8B" w:rsidR="00215CFE" w:rsidRPr="00B113B2" w:rsidRDefault="006D3907" w:rsidP="00F95055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5B365005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239433BA" w14:textId="650E01E2" w:rsidR="0099166F" w:rsidRPr="00722599" w:rsidRDefault="0094196B" w:rsidP="00202711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sz w:val="23"/>
          <w:szCs w:val="23"/>
        </w:rPr>
        <w:t>#</w:t>
      </w:r>
      <w:r w:rsidR="007874E0">
        <w:rPr>
          <w:sz w:val="23"/>
          <w:szCs w:val="23"/>
        </w:rPr>
        <w:t>201</w:t>
      </w:r>
      <w:r>
        <w:rPr>
          <w:sz w:val="23"/>
          <w:szCs w:val="23"/>
        </w:rPr>
        <w:t xml:space="preserve"> </w:t>
      </w:r>
      <w:r w:rsidR="007874E0">
        <w:rPr>
          <w:i/>
          <w:iCs/>
          <w:sz w:val="23"/>
          <w:szCs w:val="23"/>
        </w:rPr>
        <w:t>Grace Greater Than Our Sin</w:t>
      </w:r>
    </w:p>
    <w:p w14:paraId="3B71AC03" w14:textId="77777777" w:rsidR="00A07520" w:rsidRPr="00897BEC" w:rsidRDefault="00A07520" w:rsidP="00A07520">
      <w:pPr>
        <w:pStyle w:val="NoSpacing"/>
        <w:ind w:left="1080"/>
        <w:rPr>
          <w:i/>
          <w:iCs/>
          <w:sz w:val="23"/>
          <w:szCs w:val="23"/>
        </w:rPr>
      </w:pPr>
    </w:p>
    <w:p w14:paraId="385CB360" w14:textId="4CCF0A88" w:rsidR="0099166F" w:rsidRPr="00631E18" w:rsidRDefault="007874E0" w:rsidP="00D85D74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Jesus, Your Name</w:t>
      </w:r>
    </w:p>
    <w:p w14:paraId="544039FE" w14:textId="77777777" w:rsidR="009800FA" w:rsidRPr="009800FA" w:rsidRDefault="009800FA" w:rsidP="009800FA">
      <w:pPr>
        <w:pStyle w:val="NoSpacing"/>
        <w:rPr>
          <w:i/>
          <w:iCs/>
          <w:sz w:val="23"/>
          <w:szCs w:val="23"/>
        </w:rPr>
      </w:pPr>
    </w:p>
    <w:p w14:paraId="660B3FBC" w14:textId="0E6BCC5D" w:rsidR="0099166F" w:rsidRPr="00B113B2" w:rsidRDefault="007874E0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In the Secret</w:t>
      </w:r>
    </w:p>
    <w:p w14:paraId="0B8F48FC" w14:textId="77777777" w:rsidR="00631E18" w:rsidRDefault="00631E18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1A2EAC28" w:rsidR="00CC2F4D" w:rsidRPr="00FB7EC2" w:rsidRDefault="00CC2F4D" w:rsidP="00CC2F4D">
      <w:pPr>
        <w:pStyle w:val="NoSpacing"/>
        <w:rPr>
          <w:b/>
          <w:bCs/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70D75C95" w:rsidR="00CC2F4D" w:rsidRPr="00243277" w:rsidRDefault="00CC2F4D" w:rsidP="00EA4B7A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</w:t>
      </w:r>
      <w:r w:rsidR="00CE1C65">
        <w:rPr>
          <w:b/>
          <w:bCs/>
          <w:sz w:val="23"/>
          <w:szCs w:val="23"/>
          <w:u w:val="single"/>
        </w:rPr>
        <w:t>:</w:t>
      </w:r>
      <w:r w:rsidR="00CE1C65">
        <w:rPr>
          <w:sz w:val="23"/>
          <w:szCs w:val="23"/>
        </w:rPr>
        <w:t xml:space="preserve"> </w:t>
      </w:r>
      <w:r w:rsidR="007874E0">
        <w:rPr>
          <w:i/>
          <w:iCs/>
          <w:sz w:val="23"/>
          <w:szCs w:val="23"/>
        </w:rPr>
        <w:t>The True Grace</w:t>
      </w:r>
      <w:r w:rsidR="00243277">
        <w:rPr>
          <w:i/>
          <w:iCs/>
          <w:sz w:val="23"/>
          <w:szCs w:val="23"/>
        </w:rPr>
        <w:t xml:space="preserve"> </w:t>
      </w:r>
      <w:r w:rsidR="00243277">
        <w:rPr>
          <w:sz w:val="23"/>
          <w:szCs w:val="23"/>
        </w:rPr>
        <w:t xml:space="preserve">1 Peter </w:t>
      </w:r>
      <w:r w:rsidR="00764D87">
        <w:rPr>
          <w:sz w:val="23"/>
          <w:szCs w:val="23"/>
        </w:rPr>
        <w:t>5:</w:t>
      </w:r>
      <w:r w:rsidR="007874E0">
        <w:rPr>
          <w:sz w:val="23"/>
          <w:szCs w:val="23"/>
        </w:rPr>
        <w:t>12-14</w:t>
      </w:r>
    </w:p>
    <w:p w14:paraId="619517BE" w14:textId="77777777" w:rsidR="00321394" w:rsidRDefault="00321394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39C9B08" w14:textId="4E555F03" w:rsidR="00386AE0" w:rsidRPr="0094196B" w:rsidRDefault="00764D87" w:rsidP="00730532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Closing Song:</w:t>
      </w:r>
      <w:r w:rsidR="0094196B">
        <w:rPr>
          <w:sz w:val="23"/>
          <w:szCs w:val="23"/>
        </w:rPr>
        <w:t xml:space="preserve"> #4</w:t>
      </w:r>
      <w:r w:rsidR="007874E0">
        <w:rPr>
          <w:sz w:val="23"/>
          <w:szCs w:val="23"/>
        </w:rPr>
        <w:t>61</w:t>
      </w:r>
      <w:r w:rsidR="0094196B">
        <w:rPr>
          <w:sz w:val="23"/>
          <w:szCs w:val="23"/>
        </w:rPr>
        <w:t xml:space="preserve"> </w:t>
      </w:r>
      <w:r w:rsidR="007874E0">
        <w:rPr>
          <w:i/>
          <w:iCs/>
          <w:sz w:val="23"/>
          <w:szCs w:val="23"/>
        </w:rPr>
        <w:t>He Leadeth Me</w:t>
      </w:r>
      <w:r w:rsidR="0094196B">
        <w:rPr>
          <w:i/>
          <w:iCs/>
          <w:sz w:val="23"/>
          <w:szCs w:val="23"/>
        </w:rPr>
        <w:t xml:space="preserve"> </w:t>
      </w:r>
    </w:p>
    <w:p w14:paraId="351B7E44" w14:textId="77777777" w:rsidR="002566EC" w:rsidRPr="008276DB" w:rsidRDefault="002566EC" w:rsidP="00730532">
      <w:pPr>
        <w:pStyle w:val="NoSpacing"/>
        <w:rPr>
          <w:i/>
          <w:iCs/>
          <w:sz w:val="23"/>
          <w:szCs w:val="23"/>
        </w:rPr>
      </w:pPr>
    </w:p>
    <w:p w14:paraId="6A97650A" w14:textId="505F7850" w:rsidR="00B22258" w:rsidRPr="00386AE0" w:rsidRDefault="00CE2968" w:rsidP="00730532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16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763F6B" id="Straight Connector 4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5460447D" w14:textId="77777777" w:rsidR="00B22258" w:rsidRDefault="00B22258" w:rsidP="0099166F">
      <w:pPr>
        <w:spacing w:after="0"/>
        <w:rPr>
          <w:rFonts w:cs="Times New Roman"/>
          <w:b/>
          <w:bCs/>
        </w:rPr>
      </w:pPr>
    </w:p>
    <w:p w14:paraId="703DE215" w14:textId="5236E5CD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0C09AFEA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755E87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3D0E9C55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</w:t>
      </w:r>
      <w:r w:rsidR="00755E87">
        <w:rPr>
          <w:rFonts w:cs="Times New Roman"/>
        </w:rPr>
        <w:t>3</w:t>
      </w:r>
      <w:r w:rsidRPr="00D23D29">
        <w:rPr>
          <w:rFonts w:cs="Times New Roman"/>
        </w:rPr>
        <w:t>0 P.M</w:t>
      </w:r>
    </w:p>
    <w:p w14:paraId="177059AA" w14:textId="077F5C27" w:rsidR="00C76597" w:rsidRPr="00386AE0" w:rsidRDefault="00FB787A" w:rsidP="00386AE0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Vaul</w:t>
      </w:r>
      <w:r w:rsidR="00E17AC8">
        <w:rPr>
          <w:rFonts w:cs="Times New Roman"/>
        </w:rPr>
        <w:t>t</w:t>
      </w:r>
    </w:p>
    <w:p w14:paraId="49FA48D8" w14:textId="77777777" w:rsidR="00792159" w:rsidRDefault="00792159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59EDDA07" w14:textId="77777777" w:rsidR="007874E0" w:rsidRDefault="007874E0" w:rsidP="00FA1B8B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E37FB16" w14:textId="67C05E48" w:rsidR="006A1CCC" w:rsidRDefault="00AB7B70" w:rsidP="00FA1B8B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</w:p>
    <w:p w14:paraId="4A9683F0" w14:textId="77777777" w:rsidR="00B70FAA" w:rsidRDefault="00B70FAA" w:rsidP="00B70FAA">
      <w:pPr>
        <w:pStyle w:val="ListParagraph"/>
        <w:ind w:left="990"/>
        <w:rPr>
          <w:rFonts w:cstheme="majorBidi"/>
          <w:sz w:val="20"/>
          <w:szCs w:val="20"/>
        </w:rPr>
      </w:pPr>
    </w:p>
    <w:p w14:paraId="6F7F84B5" w14:textId="47A3A9B4" w:rsidR="00243277" w:rsidRDefault="005C392E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Reminder that</w:t>
      </w:r>
      <w:r w:rsidR="00B70FAA">
        <w:rPr>
          <w:rFonts w:cstheme="majorBidi"/>
          <w:sz w:val="20"/>
          <w:szCs w:val="20"/>
        </w:rPr>
        <w:t xml:space="preserve"> </w:t>
      </w:r>
      <w:r>
        <w:rPr>
          <w:rFonts w:cstheme="majorBidi"/>
          <w:sz w:val="20"/>
          <w:szCs w:val="20"/>
        </w:rPr>
        <w:t>our Wednesday night at 7:30 PM has moved our</w:t>
      </w:r>
      <w:r w:rsidR="00B70FAA">
        <w:rPr>
          <w:rFonts w:cstheme="majorBidi"/>
          <w:sz w:val="20"/>
          <w:szCs w:val="20"/>
        </w:rPr>
        <w:t xml:space="preserve"> location to Jerry and Barb’s house for the summer months for more family</w:t>
      </w:r>
      <w:r>
        <w:rPr>
          <w:rFonts w:cstheme="majorBidi"/>
          <w:sz w:val="20"/>
          <w:szCs w:val="20"/>
        </w:rPr>
        <w:t>-</w:t>
      </w:r>
      <w:r w:rsidR="00B70FAA">
        <w:rPr>
          <w:rFonts w:cstheme="majorBidi"/>
          <w:sz w:val="20"/>
          <w:szCs w:val="20"/>
        </w:rPr>
        <w:t>friendly discipleship</w:t>
      </w:r>
      <w:r w:rsidR="00DC7F72">
        <w:rPr>
          <w:rFonts w:cstheme="majorBidi"/>
          <w:sz w:val="20"/>
          <w:szCs w:val="20"/>
        </w:rPr>
        <w:t xml:space="preserve">, </w:t>
      </w:r>
      <w:r w:rsidR="00B70FAA">
        <w:rPr>
          <w:rFonts w:cstheme="majorBidi"/>
          <w:sz w:val="20"/>
          <w:szCs w:val="20"/>
        </w:rPr>
        <w:t>fellowship</w:t>
      </w:r>
      <w:r w:rsidR="00DC7F72">
        <w:rPr>
          <w:rFonts w:cstheme="majorBidi"/>
          <w:sz w:val="20"/>
          <w:szCs w:val="20"/>
        </w:rPr>
        <w:t>, and fun</w:t>
      </w:r>
      <w:r w:rsidR="00B70FAA">
        <w:rPr>
          <w:rFonts w:cstheme="majorBidi"/>
          <w:sz w:val="20"/>
          <w:szCs w:val="20"/>
        </w:rPr>
        <w:t>.</w:t>
      </w:r>
      <w:r>
        <w:rPr>
          <w:rFonts w:cstheme="majorBidi"/>
          <w:sz w:val="20"/>
          <w:szCs w:val="20"/>
        </w:rPr>
        <w:t xml:space="preserve"> </w:t>
      </w:r>
      <w:r w:rsidR="00DC7F72">
        <w:rPr>
          <w:rFonts w:cstheme="majorBidi"/>
          <w:sz w:val="20"/>
          <w:szCs w:val="20"/>
        </w:rPr>
        <w:t xml:space="preserve">The youth group meets at Todd and Janine’s house. </w:t>
      </w:r>
      <w:r w:rsidR="0094196B">
        <w:rPr>
          <w:rFonts w:cstheme="majorBidi"/>
          <w:sz w:val="20"/>
          <w:szCs w:val="20"/>
        </w:rPr>
        <w:t xml:space="preserve">Although there will be no </w:t>
      </w:r>
      <w:r w:rsidR="00A6259D">
        <w:rPr>
          <w:rFonts w:cstheme="majorBidi"/>
          <w:sz w:val="20"/>
          <w:szCs w:val="20"/>
        </w:rPr>
        <w:t xml:space="preserve">supper, feel free to bring snacks and goodies. There is also a sign-up sheet to lead </w:t>
      </w:r>
      <w:r w:rsidR="00DC7F72">
        <w:rPr>
          <w:rFonts w:cstheme="majorBidi"/>
          <w:sz w:val="20"/>
          <w:szCs w:val="20"/>
        </w:rPr>
        <w:t xml:space="preserve">a kid-centered </w:t>
      </w:r>
      <w:r w:rsidR="00A6259D">
        <w:rPr>
          <w:rFonts w:cstheme="majorBidi"/>
          <w:sz w:val="20"/>
          <w:szCs w:val="20"/>
        </w:rPr>
        <w:t xml:space="preserve">devotional for that particular night. </w:t>
      </w:r>
    </w:p>
    <w:p w14:paraId="1378DBC8" w14:textId="77777777" w:rsidR="00243277" w:rsidRPr="007874E0" w:rsidRDefault="00243277" w:rsidP="007874E0">
      <w:pPr>
        <w:rPr>
          <w:rFonts w:cstheme="majorBidi"/>
          <w:sz w:val="20"/>
          <w:szCs w:val="20"/>
        </w:rPr>
      </w:pPr>
    </w:p>
    <w:p w14:paraId="62F60709" w14:textId="38A398D1" w:rsidR="00243277" w:rsidRDefault="00243277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Wednesday, August 6</w:t>
      </w:r>
      <w:r w:rsidRPr="00243277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a special musical evening at the church with Kevin and Heidi Cheng. The concert will begin at 7:30 PM. </w:t>
      </w:r>
    </w:p>
    <w:p w14:paraId="0813FA82" w14:textId="77777777" w:rsidR="007874E0" w:rsidRPr="007874E0" w:rsidRDefault="007874E0" w:rsidP="007874E0">
      <w:pPr>
        <w:pStyle w:val="ListParagraph"/>
        <w:rPr>
          <w:rFonts w:cstheme="majorBidi"/>
          <w:sz w:val="20"/>
          <w:szCs w:val="20"/>
        </w:rPr>
      </w:pPr>
    </w:p>
    <w:p w14:paraId="26D8A344" w14:textId="4F07CA44" w:rsidR="007874E0" w:rsidRDefault="007874E0" w:rsidP="0001469D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On August 10</w:t>
      </w:r>
      <w:r w:rsidRPr="007874E0">
        <w:rPr>
          <w:rFonts w:cstheme="majorBidi"/>
          <w:sz w:val="20"/>
          <w:szCs w:val="20"/>
          <w:vertAlign w:val="superscript"/>
        </w:rPr>
        <w:t>th</w:t>
      </w:r>
      <w:r>
        <w:rPr>
          <w:rFonts w:cstheme="majorBidi"/>
          <w:sz w:val="20"/>
          <w:szCs w:val="20"/>
        </w:rPr>
        <w:t xml:space="preserve">, we will have the Sieg family with us and will host a potluck meal following the service. </w:t>
      </w:r>
    </w:p>
    <w:p w14:paraId="62C5B073" w14:textId="77777777" w:rsidR="00AE0134" w:rsidRPr="00AE0134" w:rsidRDefault="00AE0134" w:rsidP="00AE0134">
      <w:pPr>
        <w:rPr>
          <w:rFonts w:cstheme="majorBidi"/>
          <w:sz w:val="20"/>
          <w:szCs w:val="20"/>
        </w:rPr>
      </w:pPr>
    </w:p>
    <w:p w14:paraId="647CDE9D" w14:textId="2E7517B9" w:rsidR="007874E0" w:rsidRPr="00243277" w:rsidRDefault="007874E0" w:rsidP="00243277">
      <w:pPr>
        <w:pStyle w:val="ListParagraph"/>
        <w:numPr>
          <w:ilvl w:val="0"/>
          <w:numId w:val="29"/>
        </w:numPr>
        <w:ind w:left="990" w:hanging="63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Mark your calendar for </w:t>
      </w:r>
      <w:r w:rsidR="004F614C">
        <w:rPr>
          <w:rFonts w:cstheme="majorBidi"/>
          <w:sz w:val="20"/>
          <w:szCs w:val="20"/>
        </w:rPr>
        <w:t xml:space="preserve">Sunday, </w:t>
      </w:r>
      <w:r>
        <w:rPr>
          <w:rFonts w:cstheme="majorBidi"/>
          <w:sz w:val="20"/>
          <w:szCs w:val="20"/>
        </w:rPr>
        <w:t>September 21</w:t>
      </w:r>
      <w:r w:rsidRPr="007874E0">
        <w:rPr>
          <w:rFonts w:cstheme="majorBidi"/>
          <w:sz w:val="20"/>
          <w:szCs w:val="20"/>
          <w:vertAlign w:val="superscript"/>
        </w:rPr>
        <w:t>st</w:t>
      </w:r>
      <w:r>
        <w:rPr>
          <w:rFonts w:cstheme="majorBidi"/>
          <w:sz w:val="20"/>
          <w:szCs w:val="20"/>
        </w:rPr>
        <w:t xml:space="preserve"> </w:t>
      </w:r>
      <w:r w:rsidR="004F614C">
        <w:rPr>
          <w:rFonts w:cstheme="majorBidi"/>
          <w:sz w:val="20"/>
          <w:szCs w:val="20"/>
        </w:rPr>
        <w:t xml:space="preserve">for our </w:t>
      </w:r>
      <w:r>
        <w:rPr>
          <w:rFonts w:cstheme="majorBidi"/>
          <w:sz w:val="20"/>
          <w:szCs w:val="20"/>
        </w:rPr>
        <w:t xml:space="preserve">annual church picnic. </w:t>
      </w:r>
    </w:p>
    <w:p w14:paraId="4C32D94B" w14:textId="1B36AAF4" w:rsidR="00631E18" w:rsidRDefault="00631E18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07DEF64A" w14:textId="09060A5D" w:rsidR="00631E18" w:rsidRDefault="00631E18" w:rsidP="00631E18">
      <w:pPr>
        <w:spacing w:after="0"/>
        <w:rPr>
          <w:rFonts w:cstheme="majorBidi"/>
          <w:b/>
          <w:bCs/>
          <w:color w:val="000000" w:themeColor="text1"/>
          <w:u w:val="single"/>
        </w:rPr>
      </w:pPr>
      <w:r>
        <w:rPr>
          <w:noProof/>
          <w:lang w:bidi="he-IL"/>
        </w:rPr>
        <w:drawing>
          <wp:anchor distT="0" distB="0" distL="114300" distR="114300" simplePos="0" relativeHeight="251660800" behindDoc="1" locked="0" layoutInCell="1" allowOverlap="1" wp14:anchorId="0225CB34" wp14:editId="003B582F">
            <wp:simplePos x="0" y="0"/>
            <wp:positionH relativeFrom="column">
              <wp:posOffset>608330</wp:posOffset>
            </wp:positionH>
            <wp:positionV relativeFrom="paragraph">
              <wp:posOffset>10160</wp:posOffset>
            </wp:positionV>
            <wp:extent cx="3764915" cy="1552575"/>
            <wp:effectExtent l="0" t="0" r="6985" b="9525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6491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2BB9C" w14:textId="6D6F42D3" w:rsidR="00631E18" w:rsidRDefault="00631E18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</w:p>
    <w:p w14:paraId="5F729890" w14:textId="7ED33E32" w:rsidR="00631E18" w:rsidRDefault="00631E18" w:rsidP="00631E18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19A10895" w14:textId="7E5ABC3C" w:rsid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 </w:t>
      </w:r>
      <w:r w:rsidR="007874E0">
        <w:rPr>
          <w:rFonts w:cstheme="majorBidi"/>
          <w:b/>
          <w:bCs/>
          <w:color w:val="000000" w:themeColor="text1"/>
        </w:rPr>
        <w:t>Abigail Greathouse</w:t>
      </w:r>
      <w:r>
        <w:rPr>
          <w:rFonts w:cstheme="majorBidi"/>
          <w:b/>
          <w:bCs/>
          <w:color w:val="000000" w:themeColor="text1"/>
        </w:rPr>
        <w:t xml:space="preserve"> – </w:t>
      </w:r>
      <w:r>
        <w:rPr>
          <w:rFonts w:cstheme="majorBidi"/>
          <w:color w:val="000000" w:themeColor="text1"/>
        </w:rPr>
        <w:t xml:space="preserve">July </w:t>
      </w:r>
      <w:r w:rsidR="007874E0">
        <w:rPr>
          <w:rFonts w:cstheme="majorBidi"/>
          <w:color w:val="000000" w:themeColor="text1"/>
        </w:rPr>
        <w:t>27</w:t>
      </w:r>
      <w:r w:rsidR="007874E0" w:rsidRPr="007874E0">
        <w:rPr>
          <w:rFonts w:cstheme="majorBidi"/>
          <w:color w:val="000000" w:themeColor="text1"/>
          <w:vertAlign w:val="superscript"/>
        </w:rPr>
        <w:t>th</w:t>
      </w:r>
      <w:r w:rsidR="007874E0">
        <w:rPr>
          <w:rFonts w:cstheme="majorBidi"/>
          <w:color w:val="000000" w:themeColor="text1"/>
        </w:rPr>
        <w:t xml:space="preserve"> </w:t>
      </w:r>
    </w:p>
    <w:p w14:paraId="201BAE2D" w14:textId="3976D2B3" w:rsidR="00631E18" w:rsidRPr="00631E18" w:rsidRDefault="007874E0" w:rsidP="00631E18">
      <w:pPr>
        <w:spacing w:after="0"/>
        <w:ind w:left="720"/>
        <w:jc w:val="center"/>
        <w:rPr>
          <w:rFonts w:cstheme="majorBidi"/>
          <w:color w:val="000000" w:themeColor="text1"/>
          <w:vertAlign w:val="superscript"/>
        </w:rPr>
      </w:pPr>
      <w:r>
        <w:rPr>
          <w:rFonts w:cstheme="majorBidi"/>
          <w:b/>
          <w:bCs/>
          <w:color w:val="000000" w:themeColor="text1"/>
        </w:rPr>
        <w:t>Jerry Chauncey</w:t>
      </w:r>
      <w:r w:rsidR="00631E18">
        <w:rPr>
          <w:rFonts w:cstheme="majorBidi"/>
          <w:b/>
          <w:bCs/>
          <w:color w:val="000000" w:themeColor="text1"/>
        </w:rPr>
        <w:t xml:space="preserve"> –</w:t>
      </w:r>
      <w:r w:rsidR="00631E18">
        <w:rPr>
          <w:rFonts w:cstheme="majorBidi"/>
          <w:color w:val="000000" w:themeColor="text1"/>
        </w:rPr>
        <w:t xml:space="preserve"> July 2</w:t>
      </w:r>
      <w:r>
        <w:rPr>
          <w:rFonts w:cstheme="majorBidi"/>
          <w:color w:val="000000" w:themeColor="text1"/>
        </w:rPr>
        <w:t>8th</w:t>
      </w:r>
      <w:r w:rsidR="00631E18">
        <w:rPr>
          <w:rFonts w:cstheme="majorBidi"/>
          <w:color w:val="000000" w:themeColor="text1"/>
        </w:rPr>
        <w:t xml:space="preserve"> </w:t>
      </w:r>
    </w:p>
    <w:p w14:paraId="7A21FD79" w14:textId="37EE205C" w:rsidR="00631E18" w:rsidRPr="007874E0" w:rsidRDefault="007874E0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Joella Greathouse – </w:t>
      </w:r>
      <w:r>
        <w:rPr>
          <w:rFonts w:cstheme="majorBidi"/>
          <w:color w:val="000000" w:themeColor="text1"/>
        </w:rPr>
        <w:t>August 2</w:t>
      </w:r>
      <w:r w:rsidRPr="007874E0">
        <w:rPr>
          <w:rFonts w:cstheme="majorBidi"/>
          <w:color w:val="000000" w:themeColor="text1"/>
          <w:vertAlign w:val="superscript"/>
        </w:rPr>
        <w:t>nd</w:t>
      </w:r>
      <w:r>
        <w:rPr>
          <w:rFonts w:cstheme="majorBidi"/>
          <w:color w:val="000000" w:themeColor="text1"/>
        </w:rPr>
        <w:t xml:space="preserve"> </w:t>
      </w:r>
    </w:p>
    <w:p w14:paraId="4A53AEFE" w14:textId="00428EE5" w:rsidR="00631E18" w:rsidRDefault="00631E18" w:rsidP="00631E18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color w:val="000000" w:themeColor="text1"/>
        </w:rPr>
        <w:t xml:space="preserve">    </w:t>
      </w:r>
    </w:p>
    <w:p w14:paraId="4BDA53F9" w14:textId="6F93CB52" w:rsidR="00631E18" w:rsidRDefault="00631E18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6965DA72" w14:textId="77777777" w:rsidR="007874E0" w:rsidRDefault="007874E0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</w:p>
    <w:p w14:paraId="4C70AA34" w14:textId="6ED221BC" w:rsidR="008F0515" w:rsidRDefault="007874E0" w:rsidP="00FA1B8B">
      <w:pPr>
        <w:tabs>
          <w:tab w:val="left" w:pos="2403"/>
        </w:tabs>
        <w:spacing w:after="0"/>
        <w:ind w:right="-2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C359929" wp14:editId="0CD1CD9F">
                <wp:simplePos x="0" y="0"/>
                <wp:positionH relativeFrom="margin">
                  <wp:posOffset>5379960</wp:posOffset>
                </wp:positionH>
                <wp:positionV relativeFrom="paragraph">
                  <wp:posOffset>26035</wp:posOffset>
                </wp:positionV>
                <wp:extent cx="3566160" cy="1375442"/>
                <wp:effectExtent l="0" t="0" r="15240" b="15240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6160" cy="1375442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CFC18" w14:textId="77777777" w:rsidR="00005A91" w:rsidRDefault="00005A91" w:rsidP="00123133"/>
                          <w:p w14:paraId="18DF760E" w14:textId="4465C6E5" w:rsidR="00BD1FEC" w:rsidRDefault="00BD1FEC" w:rsidP="00123133"/>
                          <w:p w14:paraId="2DE901A6" w14:textId="77777777" w:rsidR="00BD1FEC" w:rsidRDefault="00BD1FEC" w:rsidP="00123133"/>
                          <w:p w14:paraId="19E8AEF8" w14:textId="77777777" w:rsidR="00631E18" w:rsidRDefault="00631E18" w:rsidP="00123133"/>
                          <w:p w14:paraId="54EF9CD0" w14:textId="77777777" w:rsidR="00631E18" w:rsidRDefault="00631E18" w:rsidP="00123133"/>
                          <w:p w14:paraId="00672897" w14:textId="77777777" w:rsidR="00631E18" w:rsidRDefault="00631E18" w:rsidP="00123133"/>
                          <w:p w14:paraId="05FC056B" w14:textId="77777777" w:rsidR="00631E18" w:rsidRDefault="00631E18" w:rsidP="00123133"/>
                          <w:p w14:paraId="383BCF6E" w14:textId="77777777" w:rsidR="00631E18" w:rsidRDefault="00631E18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margin-left:423.6pt;margin-top:2.05pt;width:280.8pt;height:108.3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" filled="f" strokeweight="1pt">
                <v:textbox>
                  <w:txbxContent>
                    <w:p w14:paraId="1AECFC18" w14:textId="77777777" w:rsidR="00005A91" w:rsidRDefault="00005A91" w:rsidP="00123133"/>
                    <w:p w14:paraId="18DF760E" w14:textId="4465C6E5" w:rsidR="00BD1FEC" w:rsidRDefault="00BD1FEC" w:rsidP="00123133"/>
                    <w:p w14:paraId="2DE901A6" w14:textId="77777777" w:rsidR="00BD1FEC" w:rsidRDefault="00BD1FEC" w:rsidP="00123133"/>
                    <w:p w14:paraId="19E8AEF8" w14:textId="77777777" w:rsidR="00631E18" w:rsidRDefault="00631E18" w:rsidP="00123133"/>
                    <w:p w14:paraId="54EF9CD0" w14:textId="77777777" w:rsidR="00631E18" w:rsidRDefault="00631E18" w:rsidP="00123133"/>
                    <w:p w14:paraId="00672897" w14:textId="77777777" w:rsidR="00631E18" w:rsidRDefault="00631E18" w:rsidP="00123133"/>
                    <w:p w14:paraId="05FC056B" w14:textId="77777777" w:rsidR="00631E18" w:rsidRDefault="00631E18" w:rsidP="00123133"/>
                    <w:p w14:paraId="383BCF6E" w14:textId="77777777" w:rsidR="00631E18" w:rsidRDefault="00631E18" w:rsidP="00123133"/>
                  </w:txbxContent>
                </v:textbox>
                <w10:wrap anchorx="margin"/>
              </v:shape>
            </w:pict>
          </mc:Fallback>
        </mc:AlternateContent>
      </w:r>
    </w:p>
    <w:p w14:paraId="0C32FF69" w14:textId="7910C1F5" w:rsidR="000E7E56" w:rsidRDefault="00D60213" w:rsidP="00514E81">
      <w:pPr>
        <w:tabs>
          <w:tab w:val="left" w:pos="2403"/>
        </w:tabs>
        <w:spacing w:after="0"/>
        <w:ind w:left="720" w:right="-2"/>
        <w:jc w:val="center"/>
        <w:rPr>
          <w:rFonts w:cs="Times New Roman"/>
          <w:sz w:val="24"/>
          <w:szCs w:val="24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</w:p>
    <w:p w14:paraId="2632161E" w14:textId="77777777" w:rsidR="00243277" w:rsidRDefault="00243277" w:rsidP="00631E18">
      <w:pPr>
        <w:spacing w:after="0"/>
        <w:ind w:right="-722"/>
        <w:rPr>
          <w:rFonts w:cs="Times New Roman"/>
          <w:sz w:val="24"/>
          <w:szCs w:val="24"/>
        </w:rPr>
      </w:pPr>
    </w:p>
    <w:p w14:paraId="542AD3C6" w14:textId="326A3463" w:rsidR="00243277" w:rsidRDefault="00243277" w:rsidP="00FA1B8B">
      <w:pPr>
        <w:spacing w:after="0"/>
        <w:ind w:right="-722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Musical Concert with the Cheng</w:t>
      </w:r>
    </w:p>
    <w:p w14:paraId="691FA772" w14:textId="6C10D118" w:rsidR="007874E0" w:rsidRDefault="00243277" w:rsidP="007874E0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Wednesday</w:t>
      </w:r>
      <w:r w:rsidR="00D95F6B">
        <w:rPr>
          <w:rFonts w:cs="Times New Roman"/>
          <w:bCs/>
          <w:sz w:val="24"/>
          <w:szCs w:val="24"/>
        </w:rPr>
        <w:t>,</w:t>
      </w:r>
      <w:r>
        <w:rPr>
          <w:rFonts w:cs="Times New Roman"/>
          <w:bCs/>
          <w:sz w:val="24"/>
          <w:szCs w:val="24"/>
        </w:rPr>
        <w:t xml:space="preserve"> August 6</w:t>
      </w:r>
      <w:r w:rsidRPr="00243277">
        <w:rPr>
          <w:rFonts w:cs="Times New Roman"/>
          <w:bCs/>
          <w:sz w:val="24"/>
          <w:szCs w:val="24"/>
          <w:vertAlign w:val="superscript"/>
        </w:rPr>
        <w:t>th</w:t>
      </w:r>
      <w:r>
        <w:rPr>
          <w:rFonts w:cs="Times New Roman"/>
          <w:bCs/>
          <w:sz w:val="24"/>
          <w:szCs w:val="24"/>
        </w:rPr>
        <w:t xml:space="preserve"> at 7:30 PM</w:t>
      </w:r>
    </w:p>
    <w:p w14:paraId="18A4A7EE" w14:textId="77777777" w:rsidR="007874E0" w:rsidRPr="007874E0" w:rsidRDefault="007874E0" w:rsidP="007874E0">
      <w:pPr>
        <w:spacing w:after="0"/>
        <w:ind w:right="-722"/>
        <w:jc w:val="center"/>
        <w:rPr>
          <w:rFonts w:cs="Times New Roman"/>
          <w:bCs/>
          <w:sz w:val="24"/>
          <w:szCs w:val="24"/>
        </w:rPr>
      </w:pPr>
    </w:p>
    <w:p w14:paraId="5C947223" w14:textId="644D9C08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380B4F1B" w14:textId="6CC026F4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C5D2C89" w14:textId="389EB06A" w:rsidR="0041555E" w:rsidRPr="00D1673D" w:rsidRDefault="003C1DFB" w:rsidP="00D1673D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</w:t>
      </w:r>
      <w:r w:rsidR="006F0755">
        <w:rPr>
          <w:rFonts w:cstheme="minorHAnsi"/>
          <w:sz w:val="20"/>
          <w:szCs w:val="20"/>
        </w:rPr>
        <w:t>ry of</w:t>
      </w:r>
      <w:r w:rsidR="0036642E" w:rsidRPr="00B23ED5">
        <w:rPr>
          <w:rFonts w:cstheme="minorHAnsi"/>
          <w:sz w:val="20"/>
          <w:szCs w:val="20"/>
        </w:rPr>
        <w:t xml:space="preserve"> the Week</w:t>
      </w:r>
      <w:r w:rsidR="00BB2715">
        <w:rPr>
          <w:rFonts w:cstheme="minorHAnsi"/>
          <w:sz w:val="20"/>
          <w:szCs w:val="20"/>
        </w:rPr>
        <w:t xml:space="preserve">: </w:t>
      </w:r>
      <w:r w:rsidR="007874E0">
        <w:rPr>
          <w:rFonts w:cstheme="minorHAnsi"/>
          <w:sz w:val="20"/>
          <w:szCs w:val="20"/>
        </w:rPr>
        <w:t>Curtis and Wendy Juett</w:t>
      </w:r>
    </w:p>
    <w:p w14:paraId="0922C6A5" w14:textId="77777777" w:rsidR="00806127" w:rsidRPr="00806127" w:rsidRDefault="00806127" w:rsidP="00806127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037A4B8" w14:textId="1B86A56D" w:rsidR="00DC7F72" w:rsidRDefault="00F06813" w:rsidP="007929F0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631E18">
        <w:rPr>
          <w:rFonts w:cstheme="minorHAnsi"/>
          <w:sz w:val="20"/>
          <w:szCs w:val="20"/>
        </w:rPr>
        <w:t>Continue to pray for Jon</w:t>
      </w:r>
      <w:r w:rsidR="00F35A7D" w:rsidRPr="00631E18">
        <w:rPr>
          <w:rFonts w:cstheme="minorHAnsi"/>
          <w:sz w:val="20"/>
          <w:szCs w:val="20"/>
        </w:rPr>
        <w:t xml:space="preserve"> </w:t>
      </w:r>
      <w:r w:rsidR="00D815B8" w:rsidRPr="00631E18">
        <w:rPr>
          <w:rFonts w:cstheme="minorHAnsi"/>
          <w:sz w:val="20"/>
          <w:szCs w:val="20"/>
        </w:rPr>
        <w:t>Elsasser</w:t>
      </w:r>
      <w:r w:rsidR="007874E0">
        <w:rPr>
          <w:rFonts w:cstheme="minorHAnsi"/>
          <w:sz w:val="20"/>
          <w:szCs w:val="20"/>
        </w:rPr>
        <w:t xml:space="preserve"> and </w:t>
      </w:r>
      <w:r w:rsidR="00631E18" w:rsidRPr="00631E18">
        <w:rPr>
          <w:rFonts w:cstheme="minorHAnsi"/>
          <w:sz w:val="20"/>
          <w:szCs w:val="20"/>
        </w:rPr>
        <w:t>L</w:t>
      </w:r>
      <w:r w:rsidR="002646CF" w:rsidRPr="00631E18">
        <w:rPr>
          <w:rFonts w:cstheme="minorHAnsi"/>
          <w:sz w:val="20"/>
          <w:szCs w:val="20"/>
        </w:rPr>
        <w:t xml:space="preserve">es Clevenger as they continue to undergo treatment. </w:t>
      </w:r>
      <w:r w:rsidRPr="00631E18">
        <w:rPr>
          <w:rFonts w:cstheme="minorHAnsi"/>
          <w:sz w:val="20"/>
          <w:szCs w:val="20"/>
        </w:rPr>
        <w:t xml:space="preserve"> </w:t>
      </w:r>
    </w:p>
    <w:p w14:paraId="7C14E7A3" w14:textId="77777777" w:rsidR="00631E18" w:rsidRPr="00631E18" w:rsidRDefault="00631E18" w:rsidP="00631E18">
      <w:pPr>
        <w:pStyle w:val="ListParagraph"/>
        <w:tabs>
          <w:tab w:val="left" w:pos="180"/>
          <w:tab w:val="left" w:pos="900"/>
          <w:tab w:val="left" w:pos="7020"/>
        </w:tabs>
        <w:spacing w:after="0" w:line="256" w:lineRule="auto"/>
        <w:ind w:left="270" w:right="1080"/>
        <w:rPr>
          <w:rFonts w:cstheme="minorHAnsi"/>
          <w:sz w:val="20"/>
          <w:szCs w:val="20"/>
        </w:rPr>
      </w:pPr>
    </w:p>
    <w:p w14:paraId="4D6DC559" w14:textId="6BC6800D" w:rsidR="00F73DBC" w:rsidRDefault="00DC7F72" w:rsidP="008578F1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ntinue to pray for Tim Vogt</w:t>
      </w:r>
      <w:r w:rsidR="00D95F6B">
        <w:rPr>
          <w:rFonts w:cstheme="minorHAnsi"/>
          <w:sz w:val="20"/>
          <w:szCs w:val="20"/>
        </w:rPr>
        <w:t xml:space="preserve"> as he continues to make small improvements. </w:t>
      </w:r>
    </w:p>
    <w:p w14:paraId="17A0CF8F" w14:textId="60C882B9" w:rsidR="008276DB" w:rsidRPr="0094196B" w:rsidRDefault="00D95F6B" w:rsidP="0094196B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14:paraId="0DB2F3D1" w14:textId="19CFC077" w:rsidR="004736A8" w:rsidRPr="00764D87" w:rsidRDefault="00DC7F72" w:rsidP="00764D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VCBC </w:t>
      </w:r>
      <w:r w:rsidR="007874E0">
        <w:rPr>
          <w:rFonts w:cstheme="minorHAnsi"/>
          <w:sz w:val="20"/>
          <w:szCs w:val="20"/>
        </w:rPr>
        <w:t xml:space="preserve">as they finish the last week. </w:t>
      </w:r>
      <w:r w:rsidR="004736A8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 </w:t>
      </w:r>
    </w:p>
    <w:p w14:paraId="40ED2C2C" w14:textId="77777777" w:rsidR="00D95F6B" w:rsidRPr="00D95F6B" w:rsidRDefault="00D95F6B" w:rsidP="00D95F6B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2BF619A" w14:textId="0E728243" w:rsidR="00D95F6B" w:rsidRDefault="007874E0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Chance’s family as Chance passed away last week. </w:t>
      </w:r>
    </w:p>
    <w:p w14:paraId="18C9D5C2" w14:textId="77777777" w:rsidR="00D95F6B" w:rsidRPr="00D95F6B" w:rsidRDefault="00D95F6B" w:rsidP="00D95F6B">
      <w:pPr>
        <w:pStyle w:val="ListParagraph"/>
        <w:rPr>
          <w:rFonts w:cstheme="minorHAnsi"/>
          <w:sz w:val="20"/>
          <w:szCs w:val="20"/>
        </w:rPr>
      </w:pPr>
    </w:p>
    <w:p w14:paraId="405F082F" w14:textId="2F0C2FA8" w:rsidR="00D95F6B" w:rsidRDefault="00D95F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this country and the governmental leaders. </w:t>
      </w:r>
    </w:p>
    <w:p w14:paraId="28CE16DF" w14:textId="77777777" w:rsidR="00722599" w:rsidRPr="00722599" w:rsidRDefault="00722599" w:rsidP="00722599">
      <w:pPr>
        <w:pStyle w:val="ListParagraph"/>
        <w:rPr>
          <w:rFonts w:cstheme="minorHAnsi"/>
          <w:sz w:val="20"/>
          <w:szCs w:val="20"/>
        </w:rPr>
      </w:pPr>
    </w:p>
    <w:p w14:paraId="1A00B936" w14:textId="66C3F415" w:rsidR="00722599" w:rsidRDefault="00722599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</w:t>
      </w:r>
      <w:r w:rsidR="00764D87">
        <w:rPr>
          <w:rFonts w:cstheme="minorHAnsi"/>
          <w:sz w:val="20"/>
          <w:szCs w:val="20"/>
        </w:rPr>
        <w:t xml:space="preserve">recent floodings. </w:t>
      </w:r>
      <w:r>
        <w:rPr>
          <w:rFonts w:cstheme="minorHAnsi"/>
          <w:sz w:val="20"/>
          <w:szCs w:val="20"/>
        </w:rPr>
        <w:t xml:space="preserve"> </w:t>
      </w:r>
    </w:p>
    <w:p w14:paraId="5B87B51E" w14:textId="77777777" w:rsidR="0094196B" w:rsidRPr="0094196B" w:rsidRDefault="0094196B" w:rsidP="0094196B">
      <w:pPr>
        <w:pStyle w:val="ListParagraph"/>
        <w:rPr>
          <w:rFonts w:cstheme="minorHAnsi"/>
          <w:sz w:val="20"/>
          <w:szCs w:val="20"/>
        </w:rPr>
      </w:pPr>
    </w:p>
    <w:p w14:paraId="2BAE5F38" w14:textId="79881730" w:rsidR="0094196B" w:rsidRDefault="009419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an unspoken request by Heather B. </w:t>
      </w:r>
    </w:p>
    <w:p w14:paraId="0D1B0E2E" w14:textId="77777777" w:rsidR="0094196B" w:rsidRPr="0094196B" w:rsidRDefault="0094196B" w:rsidP="0094196B">
      <w:pPr>
        <w:pStyle w:val="ListParagraph"/>
        <w:rPr>
          <w:rFonts w:cstheme="minorHAnsi"/>
          <w:sz w:val="20"/>
          <w:szCs w:val="20"/>
        </w:rPr>
      </w:pPr>
    </w:p>
    <w:p w14:paraId="657D25AB" w14:textId="18ABE9D0" w:rsidR="0094196B" w:rsidRDefault="0094196B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RHMA and the Yoder Family as they travel. </w:t>
      </w:r>
    </w:p>
    <w:p w14:paraId="6A298286" w14:textId="77777777" w:rsidR="0001469D" w:rsidRPr="0001469D" w:rsidRDefault="0001469D" w:rsidP="0001469D">
      <w:pPr>
        <w:pStyle w:val="ListParagraph"/>
        <w:rPr>
          <w:rFonts w:cstheme="minorHAnsi"/>
          <w:sz w:val="20"/>
          <w:szCs w:val="20"/>
        </w:rPr>
      </w:pPr>
    </w:p>
    <w:p w14:paraId="65904164" w14:textId="7A198E7D" w:rsidR="0001469D" w:rsidRPr="008276DB" w:rsidRDefault="0001469D" w:rsidP="00D1673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Ingalls family, who are dealing with </w:t>
      </w:r>
      <w:r w:rsidR="004F614C">
        <w:rPr>
          <w:rFonts w:cstheme="minorHAnsi"/>
          <w:sz w:val="20"/>
          <w:szCs w:val="20"/>
        </w:rPr>
        <w:t xml:space="preserve">respiratory issues. </w:t>
      </w:r>
    </w:p>
    <w:p w14:paraId="31DD81F6" w14:textId="77777777" w:rsidR="002646CF" w:rsidRDefault="002646CF" w:rsidP="00D1673D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175DF59" w14:textId="77777777" w:rsidR="00756671" w:rsidRDefault="00756671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475A5BB7" w14:textId="1A4F3613" w:rsidR="00CA61A9" w:rsidRPr="00CA61A9" w:rsidRDefault="00F75A0B" w:rsidP="00CA61A9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0FB0E03" wp14:editId="64724F1A">
                <wp:simplePos x="0" y="0"/>
                <wp:positionH relativeFrom="column">
                  <wp:posOffset>66675</wp:posOffset>
                </wp:positionH>
                <wp:positionV relativeFrom="paragraph">
                  <wp:posOffset>574040</wp:posOffset>
                </wp:positionV>
                <wp:extent cx="4048125" cy="2062480"/>
                <wp:effectExtent l="19050" t="19050" r="47625" b="33020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2062480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F8EC3" w14:textId="12677DB3" w:rsidR="00764D87" w:rsidRP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Memory Verse of the Month</w:t>
                            </w:r>
                          </w:p>
                          <w:p w14:paraId="05D14F58" w14:textId="77777777" w:rsidR="00764D87" w:rsidRDefault="00764D87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57340BCE" w14:textId="1544A742" w:rsidR="004736A8" w:rsidRPr="004736A8" w:rsidRDefault="004736A8" w:rsidP="004736A8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764D87" w:rsidRP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For freedom Christ has set us free; stand firm therefore, and do not submit again to a yoke of slavery.</w:t>
                            </w:r>
                            <w:r w:rsidR="00764D87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  <w:p w14:paraId="5F77BFB4" w14:textId="71B57F40" w:rsidR="00E566DB" w:rsidRPr="00E566DB" w:rsidRDefault="00E566DB" w:rsidP="004736A8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A812CA0" w14:textId="2E24E833" w:rsidR="00EF5B93" w:rsidRDefault="00EF5B93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04AD1E87" w14:textId="40CD4B30" w:rsidR="00007F6B" w:rsidRPr="00485E8E" w:rsidRDefault="00764D87" w:rsidP="00007F6B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Galatians 5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7" style="position:absolute;margin-left:5.25pt;margin-top:45.2pt;width:318.75pt;height:162.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53243,0;1227932,0;1821656,0;2577306,0;3171032,0;4048125,0;4048125,646243;4048125,1271862;4048125,2062480;3292475,2062480;2739231,2062480;2105025,2062480;1470819,2062480;917575,2062480;0,2062480;0,1354362;0,687494;0,0" o:connectangles="0,0,0,0,0,0,0,0,0,0,0,0,0,0,0,0,0,0,0" textboxrect="0,0,3873500,1671320"/>
                <v:textbox>
                  <w:txbxContent>
                    <w:p w14:paraId="24EF8EC3" w14:textId="12677DB3" w:rsidR="00764D87" w:rsidRP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Memory Verse of the Month</w:t>
                      </w:r>
                    </w:p>
                    <w:p w14:paraId="05D14F58" w14:textId="77777777" w:rsidR="00764D87" w:rsidRDefault="00764D87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57340BCE" w14:textId="1544A742" w:rsidR="004736A8" w:rsidRPr="004736A8" w:rsidRDefault="004736A8" w:rsidP="004736A8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764D87" w:rsidRP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For freedom Christ has set us free; stand firm therefore, and do not submit again to a yoke of slavery.</w:t>
                      </w:r>
                      <w:r w:rsidR="00764D87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”</w:t>
                      </w:r>
                    </w:p>
                    <w:p w14:paraId="5F77BFB4" w14:textId="71B57F40" w:rsidR="00E566DB" w:rsidRPr="00E566DB" w:rsidRDefault="00E566DB" w:rsidP="004736A8">
                      <w:pPr>
                        <w:spacing w:after="0" w:line="240" w:lineRule="auto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A812CA0" w14:textId="2E24E833" w:rsidR="00EF5B93" w:rsidRDefault="00EF5B93" w:rsidP="00007F6B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04AD1E87" w14:textId="40CD4B30" w:rsidR="00007F6B" w:rsidRPr="00485E8E" w:rsidRDefault="00764D87" w:rsidP="00007F6B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27"/>
                          <w:szCs w:val="27"/>
                          <w:shd w:val="clear" w:color="auto" w:fill="FFFFFF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Galatians 5: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F426F4" wp14:editId="42E3DE52">
                <wp:simplePos x="0" y="0"/>
                <wp:positionH relativeFrom="margin">
                  <wp:posOffset>5010150</wp:posOffset>
                </wp:positionH>
                <wp:positionV relativeFrom="margin">
                  <wp:posOffset>6119435</wp:posOffset>
                </wp:positionV>
                <wp:extent cx="4288155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155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1BD29F0B" w:rsidR="00A535E5" w:rsidRPr="00BE5D27" w:rsidRDefault="00062175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F63365C" w14:textId="77777777" w:rsidR="009A7122" w:rsidRDefault="00A535E5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79ABAB83" w:rsidR="00A5062A" w:rsidRPr="00BE5D27" w:rsidRDefault="00D95F6B" w:rsidP="009A7122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July </w:t>
                            </w:r>
                            <w:r w:rsidR="00631E18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</w:t>
                            </w:r>
                            <w:r w:rsidR="007874E0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7</w:t>
                            </w: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th</w:t>
                            </w:r>
                            <w:r w:rsidR="009A7122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</w:t>
                            </w:r>
                            <w:r w:rsidR="00BA296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5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394.5pt;margin-top:481.85pt;width:337.65pt;height:79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" filled="f" stroked="f">
                <v:textbox>
                  <w:txbxContent>
                    <w:p w14:paraId="79099752" w14:textId="1BD29F0B" w:rsidR="00A535E5" w:rsidRPr="00BE5D27" w:rsidRDefault="00062175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F63365C" w14:textId="77777777" w:rsidR="009A7122" w:rsidRDefault="00A535E5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79ABAB83" w:rsidR="00A5062A" w:rsidRPr="00BE5D27" w:rsidRDefault="00D95F6B" w:rsidP="009A7122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July </w:t>
                      </w:r>
                      <w:r w:rsidR="00631E18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</w:t>
                      </w:r>
                      <w:r w:rsidR="007874E0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7</w:t>
                      </w: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th</w:t>
                      </w:r>
                      <w:r w:rsidR="009A7122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</w:t>
                      </w:r>
                      <w:r w:rsidR="00BA296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5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CA61A9" w:rsidRPr="00CA61A9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52F08"/>
    <w:multiLevelType w:val="hybridMultilevel"/>
    <w:tmpl w:val="2CFC1FC4"/>
    <w:lvl w:ilvl="0" w:tplc="3A9AB2EA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3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9"/>
  </w:num>
  <w:num w:numId="6" w16cid:durableId="1433546531">
    <w:abstractNumId w:val="6"/>
  </w:num>
  <w:num w:numId="7" w16cid:durableId="1168323486">
    <w:abstractNumId w:val="17"/>
  </w:num>
  <w:num w:numId="8" w16cid:durableId="655768395">
    <w:abstractNumId w:val="5"/>
  </w:num>
  <w:num w:numId="9" w16cid:durableId="1955208784">
    <w:abstractNumId w:val="25"/>
  </w:num>
  <w:num w:numId="10" w16cid:durableId="737702835">
    <w:abstractNumId w:val="20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4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9"/>
  </w:num>
  <w:num w:numId="19" w16cid:durableId="1597441426">
    <w:abstractNumId w:val="22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1"/>
  </w:num>
  <w:num w:numId="23" w16cid:durableId="2120711785">
    <w:abstractNumId w:val="1"/>
  </w:num>
  <w:num w:numId="24" w16cid:durableId="301859825">
    <w:abstractNumId w:val="28"/>
  </w:num>
  <w:num w:numId="25" w16cid:durableId="735083759">
    <w:abstractNumId w:val="9"/>
  </w:num>
  <w:num w:numId="26" w16cid:durableId="284703593">
    <w:abstractNumId w:val="26"/>
  </w:num>
  <w:num w:numId="27" w16cid:durableId="1747067280">
    <w:abstractNumId w:val="11"/>
  </w:num>
  <w:num w:numId="28" w16cid:durableId="379282389">
    <w:abstractNumId w:val="27"/>
  </w:num>
  <w:num w:numId="29" w16cid:durableId="761724974">
    <w:abstractNumId w:val="18"/>
  </w:num>
  <w:num w:numId="30" w16cid:durableId="1802654220">
    <w:abstractNumId w:val="19"/>
  </w:num>
  <w:num w:numId="31" w16cid:durableId="1663116822">
    <w:abstractNumId w:val="16"/>
  </w:num>
  <w:num w:numId="32" w16cid:durableId="1266885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0C31"/>
    <w:rsid w:val="000010D0"/>
    <w:rsid w:val="00001792"/>
    <w:rsid w:val="00001C40"/>
    <w:rsid w:val="00001CA4"/>
    <w:rsid w:val="000022A8"/>
    <w:rsid w:val="00003B44"/>
    <w:rsid w:val="000054BF"/>
    <w:rsid w:val="00005A91"/>
    <w:rsid w:val="00007F5B"/>
    <w:rsid w:val="00007F6B"/>
    <w:rsid w:val="00007FF9"/>
    <w:rsid w:val="00010B2A"/>
    <w:rsid w:val="000111C0"/>
    <w:rsid w:val="0001312A"/>
    <w:rsid w:val="000139CB"/>
    <w:rsid w:val="00013BEF"/>
    <w:rsid w:val="000140BD"/>
    <w:rsid w:val="000140D6"/>
    <w:rsid w:val="0001469D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4B36"/>
    <w:rsid w:val="00035C7A"/>
    <w:rsid w:val="00037753"/>
    <w:rsid w:val="00040CDC"/>
    <w:rsid w:val="00040E7C"/>
    <w:rsid w:val="000411F6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69C2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042"/>
    <w:rsid w:val="00056B20"/>
    <w:rsid w:val="00057588"/>
    <w:rsid w:val="00057FB4"/>
    <w:rsid w:val="000608E7"/>
    <w:rsid w:val="00060E8A"/>
    <w:rsid w:val="00060F8E"/>
    <w:rsid w:val="000611A6"/>
    <w:rsid w:val="00061E08"/>
    <w:rsid w:val="00062175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73E"/>
    <w:rsid w:val="00067861"/>
    <w:rsid w:val="00070EA5"/>
    <w:rsid w:val="000716D7"/>
    <w:rsid w:val="000724BD"/>
    <w:rsid w:val="00072F1A"/>
    <w:rsid w:val="00072FA1"/>
    <w:rsid w:val="00073033"/>
    <w:rsid w:val="00074C71"/>
    <w:rsid w:val="00075B61"/>
    <w:rsid w:val="000761D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695E"/>
    <w:rsid w:val="00086EF2"/>
    <w:rsid w:val="00087057"/>
    <w:rsid w:val="000876B6"/>
    <w:rsid w:val="000876E3"/>
    <w:rsid w:val="00090789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01"/>
    <w:rsid w:val="000A5598"/>
    <w:rsid w:val="000A5F3A"/>
    <w:rsid w:val="000A6FFA"/>
    <w:rsid w:val="000A7B14"/>
    <w:rsid w:val="000A7FB3"/>
    <w:rsid w:val="000B1648"/>
    <w:rsid w:val="000B3134"/>
    <w:rsid w:val="000B3647"/>
    <w:rsid w:val="000B4C0E"/>
    <w:rsid w:val="000C008A"/>
    <w:rsid w:val="000C0BE2"/>
    <w:rsid w:val="000C14DC"/>
    <w:rsid w:val="000C238D"/>
    <w:rsid w:val="000C314C"/>
    <w:rsid w:val="000C3393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A93"/>
    <w:rsid w:val="000D4C11"/>
    <w:rsid w:val="000D4C37"/>
    <w:rsid w:val="000D5A7F"/>
    <w:rsid w:val="000D7160"/>
    <w:rsid w:val="000E057B"/>
    <w:rsid w:val="000E06F1"/>
    <w:rsid w:val="000E08DA"/>
    <w:rsid w:val="000E2EB8"/>
    <w:rsid w:val="000E4D3B"/>
    <w:rsid w:val="000E51CE"/>
    <w:rsid w:val="000E55E4"/>
    <w:rsid w:val="000E6679"/>
    <w:rsid w:val="000E7E56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0BCA"/>
    <w:rsid w:val="00110FA7"/>
    <w:rsid w:val="00111D24"/>
    <w:rsid w:val="00111D87"/>
    <w:rsid w:val="00112435"/>
    <w:rsid w:val="00114108"/>
    <w:rsid w:val="001147A0"/>
    <w:rsid w:val="00114CA4"/>
    <w:rsid w:val="001150F3"/>
    <w:rsid w:val="0011550D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011A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5B2A"/>
    <w:rsid w:val="001461E4"/>
    <w:rsid w:val="00146C5F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72C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3CBD"/>
    <w:rsid w:val="0017473C"/>
    <w:rsid w:val="00174AC5"/>
    <w:rsid w:val="001758CB"/>
    <w:rsid w:val="00175935"/>
    <w:rsid w:val="00175D03"/>
    <w:rsid w:val="00175F7C"/>
    <w:rsid w:val="00177EEE"/>
    <w:rsid w:val="00180176"/>
    <w:rsid w:val="00180DC5"/>
    <w:rsid w:val="00183CC1"/>
    <w:rsid w:val="001853A1"/>
    <w:rsid w:val="00186E89"/>
    <w:rsid w:val="00187842"/>
    <w:rsid w:val="00190167"/>
    <w:rsid w:val="00190252"/>
    <w:rsid w:val="00191309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4F77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25EC"/>
    <w:rsid w:val="001B36A4"/>
    <w:rsid w:val="001B3C77"/>
    <w:rsid w:val="001B40BA"/>
    <w:rsid w:val="001B4253"/>
    <w:rsid w:val="001B444D"/>
    <w:rsid w:val="001B59D0"/>
    <w:rsid w:val="001B5A05"/>
    <w:rsid w:val="001B5D5E"/>
    <w:rsid w:val="001B7A30"/>
    <w:rsid w:val="001C1229"/>
    <w:rsid w:val="001C232F"/>
    <w:rsid w:val="001C31EE"/>
    <w:rsid w:val="001C3BE8"/>
    <w:rsid w:val="001C423A"/>
    <w:rsid w:val="001C5DB7"/>
    <w:rsid w:val="001C7147"/>
    <w:rsid w:val="001C7F2B"/>
    <w:rsid w:val="001D1CA1"/>
    <w:rsid w:val="001D2F94"/>
    <w:rsid w:val="001D3BB7"/>
    <w:rsid w:val="001D3E3E"/>
    <w:rsid w:val="001D3E49"/>
    <w:rsid w:val="001D460B"/>
    <w:rsid w:val="001D64FA"/>
    <w:rsid w:val="001D669C"/>
    <w:rsid w:val="001D6AC5"/>
    <w:rsid w:val="001D6CDB"/>
    <w:rsid w:val="001D6D78"/>
    <w:rsid w:val="001D78D1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0DDE"/>
    <w:rsid w:val="00200E1E"/>
    <w:rsid w:val="0020145C"/>
    <w:rsid w:val="0020273E"/>
    <w:rsid w:val="002029E1"/>
    <w:rsid w:val="00202B9D"/>
    <w:rsid w:val="00203004"/>
    <w:rsid w:val="002036F2"/>
    <w:rsid w:val="00203A20"/>
    <w:rsid w:val="00205440"/>
    <w:rsid w:val="002066B4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5CFE"/>
    <w:rsid w:val="002160EA"/>
    <w:rsid w:val="00216CFB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277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2910"/>
    <w:rsid w:val="00253DE6"/>
    <w:rsid w:val="00254035"/>
    <w:rsid w:val="002546AF"/>
    <w:rsid w:val="002552F7"/>
    <w:rsid w:val="0025636C"/>
    <w:rsid w:val="002566EC"/>
    <w:rsid w:val="00256A2E"/>
    <w:rsid w:val="002575EA"/>
    <w:rsid w:val="00257A96"/>
    <w:rsid w:val="0026019A"/>
    <w:rsid w:val="002608B2"/>
    <w:rsid w:val="0026121D"/>
    <w:rsid w:val="0026152A"/>
    <w:rsid w:val="00261BCE"/>
    <w:rsid w:val="00261D4C"/>
    <w:rsid w:val="00263585"/>
    <w:rsid w:val="00263C77"/>
    <w:rsid w:val="00264583"/>
    <w:rsid w:val="002646CF"/>
    <w:rsid w:val="00264995"/>
    <w:rsid w:val="00264A57"/>
    <w:rsid w:val="00265ABF"/>
    <w:rsid w:val="00266865"/>
    <w:rsid w:val="00267B33"/>
    <w:rsid w:val="00270959"/>
    <w:rsid w:val="00271902"/>
    <w:rsid w:val="00272915"/>
    <w:rsid w:val="0027376E"/>
    <w:rsid w:val="00274194"/>
    <w:rsid w:val="00274BB9"/>
    <w:rsid w:val="00275139"/>
    <w:rsid w:val="00275932"/>
    <w:rsid w:val="0027605F"/>
    <w:rsid w:val="00276464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43"/>
    <w:rsid w:val="00285EE5"/>
    <w:rsid w:val="00286FBD"/>
    <w:rsid w:val="00286FC4"/>
    <w:rsid w:val="0028730B"/>
    <w:rsid w:val="00287E67"/>
    <w:rsid w:val="00290905"/>
    <w:rsid w:val="00290C72"/>
    <w:rsid w:val="00290E11"/>
    <w:rsid w:val="0029108B"/>
    <w:rsid w:val="00291F9F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67CC"/>
    <w:rsid w:val="002B713E"/>
    <w:rsid w:val="002B7A55"/>
    <w:rsid w:val="002B7ED1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1379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4834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394"/>
    <w:rsid w:val="00321ACE"/>
    <w:rsid w:val="003227D0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1A70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2C0E"/>
    <w:rsid w:val="0034361F"/>
    <w:rsid w:val="00343B7B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979"/>
    <w:rsid w:val="00350CF8"/>
    <w:rsid w:val="00350E52"/>
    <w:rsid w:val="0035198D"/>
    <w:rsid w:val="00354374"/>
    <w:rsid w:val="00355089"/>
    <w:rsid w:val="00356432"/>
    <w:rsid w:val="003564E1"/>
    <w:rsid w:val="003564F1"/>
    <w:rsid w:val="003569FD"/>
    <w:rsid w:val="00356BD9"/>
    <w:rsid w:val="003578C2"/>
    <w:rsid w:val="00360C79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29F5"/>
    <w:rsid w:val="00373E99"/>
    <w:rsid w:val="003740F0"/>
    <w:rsid w:val="00374ECA"/>
    <w:rsid w:val="00376A3E"/>
    <w:rsid w:val="00376E84"/>
    <w:rsid w:val="00377CD8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86AE0"/>
    <w:rsid w:val="00390C7D"/>
    <w:rsid w:val="003913AA"/>
    <w:rsid w:val="003917F9"/>
    <w:rsid w:val="00391D0D"/>
    <w:rsid w:val="00392465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70A"/>
    <w:rsid w:val="00397EB8"/>
    <w:rsid w:val="003A0B93"/>
    <w:rsid w:val="003A211F"/>
    <w:rsid w:val="003A277A"/>
    <w:rsid w:val="003A3BE8"/>
    <w:rsid w:val="003A3C8E"/>
    <w:rsid w:val="003A5097"/>
    <w:rsid w:val="003A62E5"/>
    <w:rsid w:val="003A65B4"/>
    <w:rsid w:val="003A68CF"/>
    <w:rsid w:val="003A6F3F"/>
    <w:rsid w:val="003A766D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3E85"/>
    <w:rsid w:val="003C45BB"/>
    <w:rsid w:val="003C4DCD"/>
    <w:rsid w:val="003C5090"/>
    <w:rsid w:val="003C72B3"/>
    <w:rsid w:val="003D0683"/>
    <w:rsid w:val="003D1FD7"/>
    <w:rsid w:val="003D31D5"/>
    <w:rsid w:val="003D3471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334F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385"/>
    <w:rsid w:val="00400B4D"/>
    <w:rsid w:val="0040168F"/>
    <w:rsid w:val="00401DC6"/>
    <w:rsid w:val="00402CA7"/>
    <w:rsid w:val="00403530"/>
    <w:rsid w:val="0040472B"/>
    <w:rsid w:val="00404B60"/>
    <w:rsid w:val="00404F5F"/>
    <w:rsid w:val="00405109"/>
    <w:rsid w:val="0040579B"/>
    <w:rsid w:val="00405A15"/>
    <w:rsid w:val="0040624C"/>
    <w:rsid w:val="0040661E"/>
    <w:rsid w:val="00407A69"/>
    <w:rsid w:val="00407C0B"/>
    <w:rsid w:val="00411405"/>
    <w:rsid w:val="00411DEB"/>
    <w:rsid w:val="00412DA4"/>
    <w:rsid w:val="00412DD2"/>
    <w:rsid w:val="00413904"/>
    <w:rsid w:val="0041470D"/>
    <w:rsid w:val="00414E81"/>
    <w:rsid w:val="0041555E"/>
    <w:rsid w:val="00415F9E"/>
    <w:rsid w:val="0041666F"/>
    <w:rsid w:val="00417962"/>
    <w:rsid w:val="004202CC"/>
    <w:rsid w:val="0042041B"/>
    <w:rsid w:val="00421695"/>
    <w:rsid w:val="00421D44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1D2A"/>
    <w:rsid w:val="00442D7F"/>
    <w:rsid w:val="00442FAD"/>
    <w:rsid w:val="0044397A"/>
    <w:rsid w:val="00444755"/>
    <w:rsid w:val="00444DCE"/>
    <w:rsid w:val="004454D2"/>
    <w:rsid w:val="00445EB0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0FE9"/>
    <w:rsid w:val="00471D9A"/>
    <w:rsid w:val="00471ED8"/>
    <w:rsid w:val="00472C51"/>
    <w:rsid w:val="004736A8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0C2E"/>
    <w:rsid w:val="00481E35"/>
    <w:rsid w:val="00482050"/>
    <w:rsid w:val="00482B2C"/>
    <w:rsid w:val="00483E17"/>
    <w:rsid w:val="004840CB"/>
    <w:rsid w:val="004845C3"/>
    <w:rsid w:val="0048543C"/>
    <w:rsid w:val="00485E8E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6C13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ACD"/>
    <w:rsid w:val="004A5BE1"/>
    <w:rsid w:val="004A5C0E"/>
    <w:rsid w:val="004A656E"/>
    <w:rsid w:val="004A6D26"/>
    <w:rsid w:val="004A7BA7"/>
    <w:rsid w:val="004B1AC6"/>
    <w:rsid w:val="004B2C2B"/>
    <w:rsid w:val="004B3367"/>
    <w:rsid w:val="004B3445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33ED"/>
    <w:rsid w:val="004C43CC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2235"/>
    <w:rsid w:val="004F3233"/>
    <w:rsid w:val="004F32A2"/>
    <w:rsid w:val="004F3597"/>
    <w:rsid w:val="004F38DB"/>
    <w:rsid w:val="004F42B1"/>
    <w:rsid w:val="004F5219"/>
    <w:rsid w:val="004F5D87"/>
    <w:rsid w:val="004F614C"/>
    <w:rsid w:val="004F6246"/>
    <w:rsid w:val="004F6814"/>
    <w:rsid w:val="004F6C40"/>
    <w:rsid w:val="004F7FA6"/>
    <w:rsid w:val="00501434"/>
    <w:rsid w:val="005017AA"/>
    <w:rsid w:val="00502659"/>
    <w:rsid w:val="005041C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4BA"/>
    <w:rsid w:val="00512718"/>
    <w:rsid w:val="00512D17"/>
    <w:rsid w:val="00513397"/>
    <w:rsid w:val="00513977"/>
    <w:rsid w:val="0051399F"/>
    <w:rsid w:val="005140FD"/>
    <w:rsid w:val="00514D18"/>
    <w:rsid w:val="00514E81"/>
    <w:rsid w:val="0051516F"/>
    <w:rsid w:val="00516700"/>
    <w:rsid w:val="005169C3"/>
    <w:rsid w:val="00516BCD"/>
    <w:rsid w:val="005203BB"/>
    <w:rsid w:val="005214E5"/>
    <w:rsid w:val="005237C9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DE7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2C2E"/>
    <w:rsid w:val="00564A11"/>
    <w:rsid w:val="005653D8"/>
    <w:rsid w:val="00565A53"/>
    <w:rsid w:val="005662C6"/>
    <w:rsid w:val="005666C5"/>
    <w:rsid w:val="00567007"/>
    <w:rsid w:val="00567175"/>
    <w:rsid w:val="0056785B"/>
    <w:rsid w:val="00570BC5"/>
    <w:rsid w:val="005711C6"/>
    <w:rsid w:val="00571A94"/>
    <w:rsid w:val="005725FA"/>
    <w:rsid w:val="005738FE"/>
    <w:rsid w:val="00573990"/>
    <w:rsid w:val="005740F0"/>
    <w:rsid w:val="00574D42"/>
    <w:rsid w:val="00575016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81A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3162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C9D"/>
    <w:rsid w:val="005A2EA3"/>
    <w:rsid w:val="005A3D85"/>
    <w:rsid w:val="005A4933"/>
    <w:rsid w:val="005A5716"/>
    <w:rsid w:val="005A577C"/>
    <w:rsid w:val="005A6A5D"/>
    <w:rsid w:val="005A7633"/>
    <w:rsid w:val="005A7667"/>
    <w:rsid w:val="005B0B76"/>
    <w:rsid w:val="005B1122"/>
    <w:rsid w:val="005B1F49"/>
    <w:rsid w:val="005B2BD2"/>
    <w:rsid w:val="005B312B"/>
    <w:rsid w:val="005B4CA4"/>
    <w:rsid w:val="005B4CC6"/>
    <w:rsid w:val="005B5635"/>
    <w:rsid w:val="005B5C26"/>
    <w:rsid w:val="005B5F34"/>
    <w:rsid w:val="005B611B"/>
    <w:rsid w:val="005B6A21"/>
    <w:rsid w:val="005C1702"/>
    <w:rsid w:val="005C1ECE"/>
    <w:rsid w:val="005C229B"/>
    <w:rsid w:val="005C392E"/>
    <w:rsid w:val="005C3FCE"/>
    <w:rsid w:val="005C46A9"/>
    <w:rsid w:val="005C4D02"/>
    <w:rsid w:val="005C4DC0"/>
    <w:rsid w:val="005C530D"/>
    <w:rsid w:val="005C573D"/>
    <w:rsid w:val="005C6EC6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5E64"/>
    <w:rsid w:val="005D6261"/>
    <w:rsid w:val="005D6BD1"/>
    <w:rsid w:val="005D74DF"/>
    <w:rsid w:val="005D7A79"/>
    <w:rsid w:val="005E0348"/>
    <w:rsid w:val="005E0A30"/>
    <w:rsid w:val="005E0D5C"/>
    <w:rsid w:val="005E114F"/>
    <w:rsid w:val="005E11C0"/>
    <w:rsid w:val="005E12E9"/>
    <w:rsid w:val="005E19F1"/>
    <w:rsid w:val="005E34AA"/>
    <w:rsid w:val="005E3C61"/>
    <w:rsid w:val="005E3E25"/>
    <w:rsid w:val="005E4C37"/>
    <w:rsid w:val="005E4F31"/>
    <w:rsid w:val="005E69A8"/>
    <w:rsid w:val="005E6B04"/>
    <w:rsid w:val="005E6D9F"/>
    <w:rsid w:val="005F0685"/>
    <w:rsid w:val="005F1F70"/>
    <w:rsid w:val="005F26E2"/>
    <w:rsid w:val="005F2D67"/>
    <w:rsid w:val="005F33B3"/>
    <w:rsid w:val="005F3D10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3773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075"/>
    <w:rsid w:val="0062654E"/>
    <w:rsid w:val="006265C8"/>
    <w:rsid w:val="006265DF"/>
    <w:rsid w:val="00626D2A"/>
    <w:rsid w:val="00630F5E"/>
    <w:rsid w:val="00631CCD"/>
    <w:rsid w:val="00631E18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0AAE"/>
    <w:rsid w:val="006422F5"/>
    <w:rsid w:val="00642802"/>
    <w:rsid w:val="00643D04"/>
    <w:rsid w:val="00644699"/>
    <w:rsid w:val="006446C7"/>
    <w:rsid w:val="00644E87"/>
    <w:rsid w:val="00645376"/>
    <w:rsid w:val="006455A4"/>
    <w:rsid w:val="0065085F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65C9A"/>
    <w:rsid w:val="006708F0"/>
    <w:rsid w:val="00670B0E"/>
    <w:rsid w:val="00670BBD"/>
    <w:rsid w:val="00671B0D"/>
    <w:rsid w:val="00671D35"/>
    <w:rsid w:val="00671DDA"/>
    <w:rsid w:val="00672488"/>
    <w:rsid w:val="00673AF3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1D4"/>
    <w:rsid w:val="00687C49"/>
    <w:rsid w:val="00693659"/>
    <w:rsid w:val="00693944"/>
    <w:rsid w:val="00693AA6"/>
    <w:rsid w:val="00693D8B"/>
    <w:rsid w:val="006974C0"/>
    <w:rsid w:val="006A0AAA"/>
    <w:rsid w:val="006A1C5B"/>
    <w:rsid w:val="006A1CCC"/>
    <w:rsid w:val="006A2311"/>
    <w:rsid w:val="006A283B"/>
    <w:rsid w:val="006A2B08"/>
    <w:rsid w:val="006A31EF"/>
    <w:rsid w:val="006A3517"/>
    <w:rsid w:val="006A3C01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1BD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755"/>
    <w:rsid w:val="006F08F1"/>
    <w:rsid w:val="006F1E48"/>
    <w:rsid w:val="006F2392"/>
    <w:rsid w:val="006F2951"/>
    <w:rsid w:val="006F3502"/>
    <w:rsid w:val="006F5615"/>
    <w:rsid w:val="006F72A5"/>
    <w:rsid w:val="006F756A"/>
    <w:rsid w:val="006F78A7"/>
    <w:rsid w:val="006F7D4B"/>
    <w:rsid w:val="006F7DE0"/>
    <w:rsid w:val="00700332"/>
    <w:rsid w:val="00700ACD"/>
    <w:rsid w:val="0070186D"/>
    <w:rsid w:val="007019ED"/>
    <w:rsid w:val="00703C50"/>
    <w:rsid w:val="007046D9"/>
    <w:rsid w:val="00704FC6"/>
    <w:rsid w:val="0070546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2599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532"/>
    <w:rsid w:val="007309D0"/>
    <w:rsid w:val="0073192C"/>
    <w:rsid w:val="00732E35"/>
    <w:rsid w:val="007339F5"/>
    <w:rsid w:val="00734DAE"/>
    <w:rsid w:val="0073543A"/>
    <w:rsid w:val="00735A4B"/>
    <w:rsid w:val="00735BB2"/>
    <w:rsid w:val="007365B9"/>
    <w:rsid w:val="0073728E"/>
    <w:rsid w:val="0074000F"/>
    <w:rsid w:val="00741080"/>
    <w:rsid w:val="0074137E"/>
    <w:rsid w:val="00741534"/>
    <w:rsid w:val="00741FF5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C82"/>
    <w:rsid w:val="00751E7F"/>
    <w:rsid w:val="00751E97"/>
    <w:rsid w:val="00751FC3"/>
    <w:rsid w:val="00753180"/>
    <w:rsid w:val="0075341F"/>
    <w:rsid w:val="00753712"/>
    <w:rsid w:val="00753EF2"/>
    <w:rsid w:val="007542B4"/>
    <w:rsid w:val="00754B8B"/>
    <w:rsid w:val="00754C7E"/>
    <w:rsid w:val="00755D03"/>
    <w:rsid w:val="00755E87"/>
    <w:rsid w:val="00755FA4"/>
    <w:rsid w:val="007560C9"/>
    <w:rsid w:val="00756671"/>
    <w:rsid w:val="00757728"/>
    <w:rsid w:val="007578F7"/>
    <w:rsid w:val="007627B4"/>
    <w:rsid w:val="00762A8A"/>
    <w:rsid w:val="007635A8"/>
    <w:rsid w:val="00763FC5"/>
    <w:rsid w:val="00764D87"/>
    <w:rsid w:val="007655BD"/>
    <w:rsid w:val="007659B8"/>
    <w:rsid w:val="00765A23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91F"/>
    <w:rsid w:val="00781FAE"/>
    <w:rsid w:val="00782259"/>
    <w:rsid w:val="007830E2"/>
    <w:rsid w:val="00783124"/>
    <w:rsid w:val="00783478"/>
    <w:rsid w:val="00783A0D"/>
    <w:rsid w:val="00784268"/>
    <w:rsid w:val="00784E43"/>
    <w:rsid w:val="007856E2"/>
    <w:rsid w:val="00785986"/>
    <w:rsid w:val="00786D3D"/>
    <w:rsid w:val="007874E0"/>
    <w:rsid w:val="0078774A"/>
    <w:rsid w:val="0078774C"/>
    <w:rsid w:val="00787A15"/>
    <w:rsid w:val="00787F46"/>
    <w:rsid w:val="007905CE"/>
    <w:rsid w:val="00790EDD"/>
    <w:rsid w:val="00791920"/>
    <w:rsid w:val="00791E63"/>
    <w:rsid w:val="00792159"/>
    <w:rsid w:val="00792542"/>
    <w:rsid w:val="00793465"/>
    <w:rsid w:val="007936C8"/>
    <w:rsid w:val="00794E37"/>
    <w:rsid w:val="007961FD"/>
    <w:rsid w:val="00796322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21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1EC6"/>
    <w:rsid w:val="007E27A1"/>
    <w:rsid w:val="007E2D9A"/>
    <w:rsid w:val="007E2E67"/>
    <w:rsid w:val="007E3078"/>
    <w:rsid w:val="007E3B6C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399E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127"/>
    <w:rsid w:val="00806F34"/>
    <w:rsid w:val="00807BED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5255"/>
    <w:rsid w:val="00816F4C"/>
    <w:rsid w:val="00820D5B"/>
    <w:rsid w:val="00821558"/>
    <w:rsid w:val="0082540E"/>
    <w:rsid w:val="00825726"/>
    <w:rsid w:val="00825C2D"/>
    <w:rsid w:val="00826F92"/>
    <w:rsid w:val="00827176"/>
    <w:rsid w:val="008276DB"/>
    <w:rsid w:val="008304A0"/>
    <w:rsid w:val="00830ED3"/>
    <w:rsid w:val="00831284"/>
    <w:rsid w:val="00831B10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0C2B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69E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ADA"/>
    <w:rsid w:val="00865CE1"/>
    <w:rsid w:val="0086603C"/>
    <w:rsid w:val="00867C7A"/>
    <w:rsid w:val="00871340"/>
    <w:rsid w:val="00871830"/>
    <w:rsid w:val="00871B40"/>
    <w:rsid w:val="00871C67"/>
    <w:rsid w:val="00872A59"/>
    <w:rsid w:val="00872C7A"/>
    <w:rsid w:val="0087346E"/>
    <w:rsid w:val="008736D6"/>
    <w:rsid w:val="00873734"/>
    <w:rsid w:val="00875F54"/>
    <w:rsid w:val="008760C1"/>
    <w:rsid w:val="008765B7"/>
    <w:rsid w:val="00877070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977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6E82"/>
    <w:rsid w:val="0089777B"/>
    <w:rsid w:val="00897953"/>
    <w:rsid w:val="00897BEC"/>
    <w:rsid w:val="008A2571"/>
    <w:rsid w:val="008A44FB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C67A0"/>
    <w:rsid w:val="008D006A"/>
    <w:rsid w:val="008D2C47"/>
    <w:rsid w:val="008D3952"/>
    <w:rsid w:val="008D3AA3"/>
    <w:rsid w:val="008D3F70"/>
    <w:rsid w:val="008D42AB"/>
    <w:rsid w:val="008D4519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515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5F40"/>
    <w:rsid w:val="0090649A"/>
    <w:rsid w:val="00906637"/>
    <w:rsid w:val="00906786"/>
    <w:rsid w:val="00907CFD"/>
    <w:rsid w:val="00910E59"/>
    <w:rsid w:val="009112FD"/>
    <w:rsid w:val="00911557"/>
    <w:rsid w:val="0091254F"/>
    <w:rsid w:val="00912B01"/>
    <w:rsid w:val="00912DA5"/>
    <w:rsid w:val="00913B49"/>
    <w:rsid w:val="00913BA7"/>
    <w:rsid w:val="00914DC0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179"/>
    <w:rsid w:val="0092376E"/>
    <w:rsid w:val="00923960"/>
    <w:rsid w:val="009247A5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196B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1ED0"/>
    <w:rsid w:val="0095203A"/>
    <w:rsid w:val="0095215C"/>
    <w:rsid w:val="00954208"/>
    <w:rsid w:val="00954287"/>
    <w:rsid w:val="00954B90"/>
    <w:rsid w:val="00954C08"/>
    <w:rsid w:val="00955286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0F0"/>
    <w:rsid w:val="00973C6F"/>
    <w:rsid w:val="00975357"/>
    <w:rsid w:val="00976015"/>
    <w:rsid w:val="00977106"/>
    <w:rsid w:val="00977A5B"/>
    <w:rsid w:val="009800FA"/>
    <w:rsid w:val="0098127F"/>
    <w:rsid w:val="009812B6"/>
    <w:rsid w:val="00981A89"/>
    <w:rsid w:val="00981EB2"/>
    <w:rsid w:val="00982DAB"/>
    <w:rsid w:val="0098633A"/>
    <w:rsid w:val="00986951"/>
    <w:rsid w:val="00987A7F"/>
    <w:rsid w:val="00987E67"/>
    <w:rsid w:val="0099059B"/>
    <w:rsid w:val="00991071"/>
    <w:rsid w:val="00991579"/>
    <w:rsid w:val="0099166F"/>
    <w:rsid w:val="009916A7"/>
    <w:rsid w:val="00992518"/>
    <w:rsid w:val="00992BF2"/>
    <w:rsid w:val="00994739"/>
    <w:rsid w:val="0099597B"/>
    <w:rsid w:val="00995A15"/>
    <w:rsid w:val="009964D2"/>
    <w:rsid w:val="00996EA4"/>
    <w:rsid w:val="009A1053"/>
    <w:rsid w:val="009A17A8"/>
    <w:rsid w:val="009A2515"/>
    <w:rsid w:val="009A3830"/>
    <w:rsid w:val="009A4CAA"/>
    <w:rsid w:val="009A5D30"/>
    <w:rsid w:val="009A65E2"/>
    <w:rsid w:val="009A7122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289F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2B2"/>
    <w:rsid w:val="009D6747"/>
    <w:rsid w:val="009D6776"/>
    <w:rsid w:val="009D6D3E"/>
    <w:rsid w:val="009D6E91"/>
    <w:rsid w:val="009D76BB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5EB4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49E4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20"/>
    <w:rsid w:val="00A07584"/>
    <w:rsid w:val="00A108F0"/>
    <w:rsid w:val="00A118BF"/>
    <w:rsid w:val="00A120DC"/>
    <w:rsid w:val="00A12537"/>
    <w:rsid w:val="00A13086"/>
    <w:rsid w:val="00A13648"/>
    <w:rsid w:val="00A13DBC"/>
    <w:rsid w:val="00A14916"/>
    <w:rsid w:val="00A14CC8"/>
    <w:rsid w:val="00A17205"/>
    <w:rsid w:val="00A1756B"/>
    <w:rsid w:val="00A17A85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4D2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32C"/>
    <w:rsid w:val="00A40CB9"/>
    <w:rsid w:val="00A40DAB"/>
    <w:rsid w:val="00A41FFB"/>
    <w:rsid w:val="00A42876"/>
    <w:rsid w:val="00A42E9F"/>
    <w:rsid w:val="00A42ED9"/>
    <w:rsid w:val="00A44E9E"/>
    <w:rsid w:val="00A4553A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8A8"/>
    <w:rsid w:val="00A53BCF"/>
    <w:rsid w:val="00A54B5E"/>
    <w:rsid w:val="00A54F34"/>
    <w:rsid w:val="00A55834"/>
    <w:rsid w:val="00A55C87"/>
    <w:rsid w:val="00A55E75"/>
    <w:rsid w:val="00A579AD"/>
    <w:rsid w:val="00A57A90"/>
    <w:rsid w:val="00A60B2A"/>
    <w:rsid w:val="00A6259D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4132"/>
    <w:rsid w:val="00A7544F"/>
    <w:rsid w:val="00A76985"/>
    <w:rsid w:val="00A76CD4"/>
    <w:rsid w:val="00A7714A"/>
    <w:rsid w:val="00A77543"/>
    <w:rsid w:val="00A77B21"/>
    <w:rsid w:val="00A77CC1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0D1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563"/>
    <w:rsid w:val="00AA7A44"/>
    <w:rsid w:val="00AA7FBE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C7EE0"/>
    <w:rsid w:val="00AD255B"/>
    <w:rsid w:val="00AD25EB"/>
    <w:rsid w:val="00AD3642"/>
    <w:rsid w:val="00AD425B"/>
    <w:rsid w:val="00AD45E0"/>
    <w:rsid w:val="00AD57B4"/>
    <w:rsid w:val="00AD5AA6"/>
    <w:rsid w:val="00AD72E3"/>
    <w:rsid w:val="00AD7F92"/>
    <w:rsid w:val="00AE0134"/>
    <w:rsid w:val="00AE0C74"/>
    <w:rsid w:val="00AE22AF"/>
    <w:rsid w:val="00AE2454"/>
    <w:rsid w:val="00AE2A5B"/>
    <w:rsid w:val="00AE398D"/>
    <w:rsid w:val="00AE5995"/>
    <w:rsid w:val="00AE5FA4"/>
    <w:rsid w:val="00AE6BB5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5E84"/>
    <w:rsid w:val="00B069D1"/>
    <w:rsid w:val="00B06B24"/>
    <w:rsid w:val="00B072F8"/>
    <w:rsid w:val="00B113B2"/>
    <w:rsid w:val="00B11543"/>
    <w:rsid w:val="00B12370"/>
    <w:rsid w:val="00B13224"/>
    <w:rsid w:val="00B134BA"/>
    <w:rsid w:val="00B13E5F"/>
    <w:rsid w:val="00B14076"/>
    <w:rsid w:val="00B143E0"/>
    <w:rsid w:val="00B144F5"/>
    <w:rsid w:val="00B1454B"/>
    <w:rsid w:val="00B1462B"/>
    <w:rsid w:val="00B14A4C"/>
    <w:rsid w:val="00B16121"/>
    <w:rsid w:val="00B168B5"/>
    <w:rsid w:val="00B17627"/>
    <w:rsid w:val="00B177C5"/>
    <w:rsid w:val="00B21246"/>
    <w:rsid w:val="00B2148C"/>
    <w:rsid w:val="00B215E4"/>
    <w:rsid w:val="00B22258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2D0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5F9A"/>
    <w:rsid w:val="00B56BD2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6C68"/>
    <w:rsid w:val="00B67D8C"/>
    <w:rsid w:val="00B701D3"/>
    <w:rsid w:val="00B70FAA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2A8C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2965"/>
    <w:rsid w:val="00BA2967"/>
    <w:rsid w:val="00BA3E46"/>
    <w:rsid w:val="00BA4563"/>
    <w:rsid w:val="00BA5DBF"/>
    <w:rsid w:val="00BA6082"/>
    <w:rsid w:val="00BA62A0"/>
    <w:rsid w:val="00BA7012"/>
    <w:rsid w:val="00BA7449"/>
    <w:rsid w:val="00BA75C6"/>
    <w:rsid w:val="00BB0763"/>
    <w:rsid w:val="00BB0C37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08"/>
    <w:rsid w:val="00BC737D"/>
    <w:rsid w:val="00BD138B"/>
    <w:rsid w:val="00BD13D7"/>
    <w:rsid w:val="00BD1FEC"/>
    <w:rsid w:val="00BD20B0"/>
    <w:rsid w:val="00BD2742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B64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176C5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99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3E4"/>
    <w:rsid w:val="00C444DA"/>
    <w:rsid w:val="00C45BB8"/>
    <w:rsid w:val="00C4714C"/>
    <w:rsid w:val="00C5260B"/>
    <w:rsid w:val="00C52B2B"/>
    <w:rsid w:val="00C52B4D"/>
    <w:rsid w:val="00C53202"/>
    <w:rsid w:val="00C54DC4"/>
    <w:rsid w:val="00C55304"/>
    <w:rsid w:val="00C557D3"/>
    <w:rsid w:val="00C57430"/>
    <w:rsid w:val="00C57919"/>
    <w:rsid w:val="00C57C27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5A3B"/>
    <w:rsid w:val="00C76597"/>
    <w:rsid w:val="00C76F01"/>
    <w:rsid w:val="00C7750B"/>
    <w:rsid w:val="00C77AC2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0537"/>
    <w:rsid w:val="00CA1552"/>
    <w:rsid w:val="00CA271F"/>
    <w:rsid w:val="00CA4661"/>
    <w:rsid w:val="00CA54D1"/>
    <w:rsid w:val="00CA57CA"/>
    <w:rsid w:val="00CA61A9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5A2F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06B"/>
    <w:rsid w:val="00CC5E40"/>
    <w:rsid w:val="00CC640C"/>
    <w:rsid w:val="00CC66DA"/>
    <w:rsid w:val="00CC7969"/>
    <w:rsid w:val="00CC7E03"/>
    <w:rsid w:val="00CD0E19"/>
    <w:rsid w:val="00CD104E"/>
    <w:rsid w:val="00CD12DC"/>
    <w:rsid w:val="00CD1894"/>
    <w:rsid w:val="00CD1BE7"/>
    <w:rsid w:val="00CD2C97"/>
    <w:rsid w:val="00CD2D44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4F5"/>
    <w:rsid w:val="00CE1C65"/>
    <w:rsid w:val="00CE1D01"/>
    <w:rsid w:val="00CE209D"/>
    <w:rsid w:val="00CE2968"/>
    <w:rsid w:val="00CE2F76"/>
    <w:rsid w:val="00CE352F"/>
    <w:rsid w:val="00CE35C7"/>
    <w:rsid w:val="00CE3C89"/>
    <w:rsid w:val="00CE517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087B"/>
    <w:rsid w:val="00D016B1"/>
    <w:rsid w:val="00D01753"/>
    <w:rsid w:val="00D01C49"/>
    <w:rsid w:val="00D03FC0"/>
    <w:rsid w:val="00D0401C"/>
    <w:rsid w:val="00D049B5"/>
    <w:rsid w:val="00D05505"/>
    <w:rsid w:val="00D057D0"/>
    <w:rsid w:val="00D06060"/>
    <w:rsid w:val="00D06B6E"/>
    <w:rsid w:val="00D07A15"/>
    <w:rsid w:val="00D11861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673D"/>
    <w:rsid w:val="00D175D0"/>
    <w:rsid w:val="00D17A16"/>
    <w:rsid w:val="00D17F80"/>
    <w:rsid w:val="00D203EB"/>
    <w:rsid w:val="00D205B5"/>
    <w:rsid w:val="00D20BEC"/>
    <w:rsid w:val="00D20C1C"/>
    <w:rsid w:val="00D22152"/>
    <w:rsid w:val="00D22B99"/>
    <w:rsid w:val="00D2352A"/>
    <w:rsid w:val="00D23BAD"/>
    <w:rsid w:val="00D23BC5"/>
    <w:rsid w:val="00D23D29"/>
    <w:rsid w:val="00D241A6"/>
    <w:rsid w:val="00D246EA"/>
    <w:rsid w:val="00D24758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2AE9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5BB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5744B"/>
    <w:rsid w:val="00D60213"/>
    <w:rsid w:val="00D62387"/>
    <w:rsid w:val="00D64214"/>
    <w:rsid w:val="00D64464"/>
    <w:rsid w:val="00D644A3"/>
    <w:rsid w:val="00D65132"/>
    <w:rsid w:val="00D65CCD"/>
    <w:rsid w:val="00D6734B"/>
    <w:rsid w:val="00D6738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1C1"/>
    <w:rsid w:val="00D76508"/>
    <w:rsid w:val="00D76842"/>
    <w:rsid w:val="00D76DDE"/>
    <w:rsid w:val="00D76F7A"/>
    <w:rsid w:val="00D77510"/>
    <w:rsid w:val="00D77902"/>
    <w:rsid w:val="00D804F1"/>
    <w:rsid w:val="00D80780"/>
    <w:rsid w:val="00D80DD5"/>
    <w:rsid w:val="00D810D9"/>
    <w:rsid w:val="00D815B8"/>
    <w:rsid w:val="00D8352B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306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5F6B"/>
    <w:rsid w:val="00D96115"/>
    <w:rsid w:val="00D96300"/>
    <w:rsid w:val="00D967A6"/>
    <w:rsid w:val="00D96982"/>
    <w:rsid w:val="00D96CB4"/>
    <w:rsid w:val="00D96DB7"/>
    <w:rsid w:val="00D9728D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206F"/>
    <w:rsid w:val="00DB33AE"/>
    <w:rsid w:val="00DB3504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C7F72"/>
    <w:rsid w:val="00DD1F92"/>
    <w:rsid w:val="00DD21DF"/>
    <w:rsid w:val="00DD263B"/>
    <w:rsid w:val="00DD2A2D"/>
    <w:rsid w:val="00DD2A71"/>
    <w:rsid w:val="00DD3804"/>
    <w:rsid w:val="00DD4725"/>
    <w:rsid w:val="00DD57BC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071"/>
    <w:rsid w:val="00DF52DE"/>
    <w:rsid w:val="00DF538E"/>
    <w:rsid w:val="00DF5422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3FE8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7364"/>
    <w:rsid w:val="00E17A08"/>
    <w:rsid w:val="00E17AC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566DB"/>
    <w:rsid w:val="00E56DE0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2AC7"/>
    <w:rsid w:val="00E83F58"/>
    <w:rsid w:val="00E84F98"/>
    <w:rsid w:val="00E8562B"/>
    <w:rsid w:val="00E85EBE"/>
    <w:rsid w:val="00E86D4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6CD2"/>
    <w:rsid w:val="00E96ED7"/>
    <w:rsid w:val="00E96F49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4B7A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0D57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62E"/>
    <w:rsid w:val="00ED3B2C"/>
    <w:rsid w:val="00ED5838"/>
    <w:rsid w:val="00ED613D"/>
    <w:rsid w:val="00ED691A"/>
    <w:rsid w:val="00ED6C60"/>
    <w:rsid w:val="00ED75BB"/>
    <w:rsid w:val="00ED7813"/>
    <w:rsid w:val="00ED7AB0"/>
    <w:rsid w:val="00ED7B10"/>
    <w:rsid w:val="00ED7FAA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B93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6813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3C66"/>
    <w:rsid w:val="00F14CE7"/>
    <w:rsid w:val="00F153AE"/>
    <w:rsid w:val="00F155DF"/>
    <w:rsid w:val="00F15693"/>
    <w:rsid w:val="00F17742"/>
    <w:rsid w:val="00F21047"/>
    <w:rsid w:val="00F212DA"/>
    <w:rsid w:val="00F22803"/>
    <w:rsid w:val="00F22CFD"/>
    <w:rsid w:val="00F2335C"/>
    <w:rsid w:val="00F24CA0"/>
    <w:rsid w:val="00F25552"/>
    <w:rsid w:val="00F25BDC"/>
    <w:rsid w:val="00F26175"/>
    <w:rsid w:val="00F2655B"/>
    <w:rsid w:val="00F26723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5A7D"/>
    <w:rsid w:val="00F3656D"/>
    <w:rsid w:val="00F36FB9"/>
    <w:rsid w:val="00F3706E"/>
    <w:rsid w:val="00F374B1"/>
    <w:rsid w:val="00F40140"/>
    <w:rsid w:val="00F4089F"/>
    <w:rsid w:val="00F41CE2"/>
    <w:rsid w:val="00F42BFF"/>
    <w:rsid w:val="00F43834"/>
    <w:rsid w:val="00F43857"/>
    <w:rsid w:val="00F44354"/>
    <w:rsid w:val="00F445EF"/>
    <w:rsid w:val="00F46361"/>
    <w:rsid w:val="00F46FF3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04F1"/>
    <w:rsid w:val="00F71558"/>
    <w:rsid w:val="00F7171A"/>
    <w:rsid w:val="00F720B5"/>
    <w:rsid w:val="00F72931"/>
    <w:rsid w:val="00F72BC2"/>
    <w:rsid w:val="00F72BC6"/>
    <w:rsid w:val="00F73DBC"/>
    <w:rsid w:val="00F74006"/>
    <w:rsid w:val="00F7470C"/>
    <w:rsid w:val="00F75A0B"/>
    <w:rsid w:val="00F76A7E"/>
    <w:rsid w:val="00F77051"/>
    <w:rsid w:val="00F8031C"/>
    <w:rsid w:val="00F81B58"/>
    <w:rsid w:val="00F835E5"/>
    <w:rsid w:val="00F84CF1"/>
    <w:rsid w:val="00F8501D"/>
    <w:rsid w:val="00F866B8"/>
    <w:rsid w:val="00F86E25"/>
    <w:rsid w:val="00F87E6B"/>
    <w:rsid w:val="00F9055D"/>
    <w:rsid w:val="00F916B8"/>
    <w:rsid w:val="00F920E3"/>
    <w:rsid w:val="00F92502"/>
    <w:rsid w:val="00F944C2"/>
    <w:rsid w:val="00F95055"/>
    <w:rsid w:val="00F9581B"/>
    <w:rsid w:val="00F95A5F"/>
    <w:rsid w:val="00F95B0F"/>
    <w:rsid w:val="00F95DE3"/>
    <w:rsid w:val="00F95F52"/>
    <w:rsid w:val="00F9768D"/>
    <w:rsid w:val="00F97ED3"/>
    <w:rsid w:val="00FA06F8"/>
    <w:rsid w:val="00FA0936"/>
    <w:rsid w:val="00FA0E49"/>
    <w:rsid w:val="00FA13EA"/>
    <w:rsid w:val="00FA1B8B"/>
    <w:rsid w:val="00FA254C"/>
    <w:rsid w:val="00FA334C"/>
    <w:rsid w:val="00FA384C"/>
    <w:rsid w:val="00FA3E20"/>
    <w:rsid w:val="00FA3F78"/>
    <w:rsid w:val="00FA44BC"/>
    <w:rsid w:val="00FA4AC4"/>
    <w:rsid w:val="00FA59A1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B7EC2"/>
    <w:rsid w:val="00FC0157"/>
    <w:rsid w:val="00FC155E"/>
    <w:rsid w:val="00FC1660"/>
    <w:rsid w:val="00FC1EE2"/>
    <w:rsid w:val="00FC2138"/>
    <w:rsid w:val="00FC2738"/>
    <w:rsid w:val="00FC3415"/>
    <w:rsid w:val="00FC34A7"/>
    <w:rsid w:val="00FC45A8"/>
    <w:rsid w:val="00FC6968"/>
    <w:rsid w:val="00FC7DCD"/>
    <w:rsid w:val="00FD00B6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44F"/>
    <w:rsid w:val="00FE7A70"/>
    <w:rsid w:val="00FE7FA3"/>
    <w:rsid w:val="00FF0B57"/>
    <w:rsid w:val="00FF11B5"/>
    <w:rsid w:val="00FF1276"/>
    <w:rsid w:val="00FF4E46"/>
    <w:rsid w:val="00FF5044"/>
    <w:rsid w:val="00FF6354"/>
    <w:rsid w:val="00FF6424"/>
    <w:rsid w:val="00FF688A"/>
    <w:rsid w:val="00FF6CD8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8</TotalTime>
  <Pages>2</Pages>
  <Words>377</Words>
  <Characters>1981</Characters>
  <Application>Microsoft Office Word</Application>
  <DocSecurity>0</DocSecurity>
  <Lines>1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5</cp:revision>
  <cp:lastPrinted>2025-07-27T13:03:00Z</cp:lastPrinted>
  <dcterms:created xsi:type="dcterms:W3CDTF">2025-07-24T22:22:00Z</dcterms:created>
  <dcterms:modified xsi:type="dcterms:W3CDTF">2025-07-29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